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6DEA8" w14:textId="77777777" w:rsidR="0043170A" w:rsidRPr="0043170A" w:rsidRDefault="0043170A" w:rsidP="0043170A">
      <w:pPr>
        <w:shd w:val="clear" w:color="auto" w:fill="FFFFFF"/>
        <w:spacing w:before="100" w:beforeAutospacing="1" w:after="100" w:afterAutospacing="1" w:line="240" w:lineRule="auto"/>
        <w:jc w:val="center"/>
        <w:outlineLvl w:val="2"/>
        <w:rPr>
          <w:rFonts w:asciiTheme="minorHAnsi" w:eastAsia="Times New Roman" w:hAnsiTheme="minorHAnsi" w:cstheme="minorHAnsi"/>
          <w:b/>
          <w:bCs/>
          <w:color w:val="002060"/>
          <w:sz w:val="28"/>
          <w:szCs w:val="28"/>
          <w:lang w:val="en-GB" w:eastAsia="de-DE"/>
        </w:rPr>
      </w:pPr>
      <w:r w:rsidRPr="0043170A">
        <w:rPr>
          <w:rFonts w:asciiTheme="minorHAnsi" w:eastAsia="Times New Roman" w:hAnsiTheme="minorHAnsi" w:cstheme="minorHAnsi"/>
          <w:b/>
          <w:bCs/>
          <w:color w:val="002060"/>
          <w:sz w:val="28"/>
          <w:szCs w:val="28"/>
          <w:lang w:val="en-GB" w:eastAsia="de-DE"/>
        </w:rPr>
        <w:t>Personal Development through Service Learning</w:t>
      </w:r>
    </w:p>
    <w:p w14:paraId="4339E337" w14:textId="37735FCD" w:rsidR="0043170A" w:rsidRPr="0043170A" w:rsidRDefault="0043170A" w:rsidP="0043170A">
      <w:pPr>
        <w:shd w:val="clear" w:color="auto" w:fill="FFFFFF"/>
        <w:spacing w:after="0" w:line="240" w:lineRule="auto"/>
        <w:jc w:val="both"/>
        <w:rPr>
          <w:rFonts w:eastAsia="Times New Roman" w:cs="Calibri"/>
          <w:b/>
          <w:bCs/>
          <w:color w:val="002060"/>
          <w:sz w:val="24"/>
          <w:szCs w:val="24"/>
          <w:lang w:val="en-GB" w:eastAsia="de-DE"/>
        </w:rPr>
      </w:pPr>
      <w:r w:rsidRPr="0043170A">
        <w:rPr>
          <w:rFonts w:eastAsia="Times New Roman" w:cs="Calibri"/>
          <w:b/>
          <w:bCs/>
          <w:color w:val="002060"/>
          <w:sz w:val="24"/>
          <w:szCs w:val="24"/>
          <w:lang w:val="en-GB" w:eastAsia="de-DE"/>
        </w:rPr>
        <w:t>Lecturer: Frauke Godat, Kiel University</w:t>
      </w:r>
    </w:p>
    <w:p w14:paraId="1ECE94D1"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p>
    <w:p w14:paraId="762FD59D" w14:textId="77777777" w:rsidR="0043170A" w:rsidRPr="0043170A" w:rsidRDefault="0043170A" w:rsidP="0043170A">
      <w:pPr>
        <w:pStyle w:val="Odlomakpopisa"/>
        <w:numPr>
          <w:ilvl w:val="0"/>
          <w:numId w:val="8"/>
        </w:numPr>
        <w:shd w:val="clear" w:color="auto" w:fill="FFFFFF"/>
        <w:spacing w:after="0" w:line="240" w:lineRule="auto"/>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zoom seminar,</w:t>
      </w:r>
    </w:p>
    <w:p w14:paraId="2422D103" w14:textId="77777777" w:rsidR="0043170A" w:rsidRPr="0043170A" w:rsidRDefault="0043170A" w:rsidP="00DA3F4A">
      <w:pPr>
        <w:pStyle w:val="Odlomakpopisa"/>
        <w:numPr>
          <w:ilvl w:val="0"/>
          <w:numId w:val="8"/>
        </w:numPr>
        <w:shd w:val="clear" w:color="auto" w:fill="FFFFFF"/>
        <w:spacing w:after="0" w:line="240" w:lineRule="auto"/>
        <w:rPr>
          <w:rFonts w:eastAsia="Times New Roman" w:cs="Calibri"/>
          <w:color w:val="002060"/>
          <w:sz w:val="24"/>
          <w:szCs w:val="24"/>
          <w:lang w:val="en-GB" w:eastAsia="de-DE"/>
        </w:rPr>
      </w:pPr>
      <w:r w:rsidRPr="0043170A">
        <w:rPr>
          <w:rFonts w:eastAsia="Times New Roman" w:cs="Calibri"/>
          <w:color w:val="002060"/>
          <w:sz w:val="24"/>
          <w:szCs w:val="24"/>
          <w:lang w:val="en-GB" w:eastAsia="de-DE"/>
        </w:rPr>
        <w:t>ECTS-Credits: 5</w:t>
      </w:r>
      <w:r w:rsidRPr="0043170A">
        <w:rPr>
          <w:rFonts w:eastAsia="Times New Roman" w:cs="Calibri"/>
          <w:color w:val="002060"/>
          <w:sz w:val="24"/>
          <w:szCs w:val="24"/>
          <w:lang w:val="en-GB" w:eastAsia="de-DE"/>
        </w:rPr>
        <w:br/>
        <w:t>for students of all faculties, suitable for ERASMUS/exchange students</w:t>
      </w:r>
    </w:p>
    <w:p w14:paraId="66B925FF" w14:textId="09842401" w:rsidR="0043170A" w:rsidRPr="0043170A" w:rsidRDefault="0043170A" w:rsidP="0043170A">
      <w:pPr>
        <w:pStyle w:val="Odlomakpopisa"/>
        <w:numPr>
          <w:ilvl w:val="0"/>
          <w:numId w:val="8"/>
        </w:numPr>
        <w:shd w:val="clear" w:color="auto" w:fill="FFFFFF"/>
        <w:spacing w:after="0" w:line="240" w:lineRule="auto"/>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exam: learning portfolio (reflective presentations).</w:t>
      </w:r>
    </w:p>
    <w:p w14:paraId="67F39388"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br/>
      </w:r>
      <w:bookmarkStart w:id="0" w:name="_GoBack"/>
      <w:bookmarkEnd w:id="0"/>
    </w:p>
    <w:p w14:paraId="066FB7D4" w14:textId="77777777" w:rsidR="0043170A" w:rsidRPr="0043170A" w:rsidRDefault="0043170A" w:rsidP="0043170A">
      <w:pPr>
        <w:shd w:val="clear" w:color="auto" w:fill="FFFFFF"/>
        <w:spacing w:after="0" w:line="240" w:lineRule="auto"/>
        <w:jc w:val="both"/>
        <w:rPr>
          <w:rFonts w:eastAsia="Times New Roman" w:cs="Calibri"/>
          <w:b/>
          <w:color w:val="002060"/>
          <w:sz w:val="24"/>
          <w:szCs w:val="24"/>
          <w:lang w:val="en-GB" w:eastAsia="de-DE"/>
        </w:rPr>
      </w:pPr>
      <w:r w:rsidRPr="0043170A">
        <w:rPr>
          <w:rFonts w:eastAsia="Times New Roman" w:cs="Calibri"/>
          <w:b/>
          <w:color w:val="002060"/>
          <w:sz w:val="24"/>
          <w:szCs w:val="24"/>
          <w:lang w:val="en-GB" w:eastAsia="de-DE"/>
        </w:rPr>
        <w:t>Mandatory first meeting</w:t>
      </w:r>
      <w:r w:rsidRPr="0043170A">
        <w:rPr>
          <w:rFonts w:eastAsia="Times New Roman" w:cs="Calibri"/>
          <w:color w:val="002060"/>
          <w:sz w:val="24"/>
          <w:szCs w:val="24"/>
          <w:lang w:val="en-GB" w:eastAsia="de-DE"/>
        </w:rPr>
        <w:t xml:space="preserve">: Thursday, </w:t>
      </w:r>
      <w:r w:rsidRPr="0043170A">
        <w:rPr>
          <w:rFonts w:eastAsia="Times New Roman" w:cs="Calibri"/>
          <w:b/>
          <w:color w:val="002060"/>
          <w:sz w:val="24"/>
          <w:szCs w:val="24"/>
          <w:lang w:val="en-GB" w:eastAsia="de-DE"/>
        </w:rPr>
        <w:t>13.04.2023, 08:30-10:00, online</w:t>
      </w:r>
    </w:p>
    <w:p w14:paraId="06EBF751"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p>
    <w:p w14:paraId="257B93DA" w14:textId="73797678" w:rsidR="0043170A" w:rsidRPr="0043170A" w:rsidRDefault="0043170A" w:rsidP="0043170A">
      <w:pPr>
        <w:shd w:val="clear" w:color="auto" w:fill="FFFFFF"/>
        <w:spacing w:after="0" w:line="240" w:lineRule="auto"/>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Various online block meetings – Thursdays 08:30-10:00 - some of that time will be flexible self-study time through the digital course material.</w:t>
      </w:r>
    </w:p>
    <w:p w14:paraId="10E3D93B" w14:textId="77777777" w:rsidR="0043170A" w:rsidRPr="0043170A" w:rsidRDefault="0043170A" w:rsidP="0043170A">
      <w:pPr>
        <w:shd w:val="clear" w:color="auto" w:fill="FFFFFF"/>
        <w:spacing w:after="0" w:line="240" w:lineRule="auto"/>
        <w:jc w:val="both"/>
        <w:rPr>
          <w:rFonts w:eastAsia="Times New Roman" w:cs="Calibri"/>
          <w:color w:val="002060"/>
          <w:sz w:val="24"/>
          <w:szCs w:val="24"/>
          <w:lang w:val="en-GB" w:eastAsia="de-DE"/>
        </w:rPr>
      </w:pPr>
    </w:p>
    <w:p w14:paraId="10116768" w14:textId="77777777" w:rsidR="0043170A" w:rsidRPr="0043170A" w:rsidRDefault="0043170A" w:rsidP="0043170A">
      <w:pPr>
        <w:shd w:val="clear" w:color="auto" w:fill="FFFFFF"/>
        <w:spacing w:after="0" w:line="240" w:lineRule="auto"/>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Reflective sessions throughout project work – some will be digital self-study or on-demand online office hours:</w:t>
      </w:r>
    </w:p>
    <w:p w14:paraId="06B8B263"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03.08.2023: 09:00-12:00</w:t>
      </w:r>
    </w:p>
    <w:p w14:paraId="76A03CE1"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04.08.2023: 09:00-12:00</w:t>
      </w:r>
    </w:p>
    <w:p w14:paraId="7C4C776D"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p>
    <w:p w14:paraId="1C8E7BD3"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31.08.2023: 09:00-12:00,</w:t>
      </w:r>
    </w:p>
    <w:p w14:paraId="2130FE6F"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01.09.2023: 09:00-12:00</w:t>
      </w:r>
    </w:p>
    <w:p w14:paraId="6F9DA550"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p>
    <w:p w14:paraId="0DDBE8B9" w14:textId="77777777" w:rsidR="0043170A" w:rsidRPr="0043170A" w:rsidRDefault="0043170A" w:rsidP="0043170A">
      <w:pPr>
        <w:shd w:val="clear" w:color="auto" w:fill="FFFFFF"/>
        <w:spacing w:after="0" w:line="240" w:lineRule="auto"/>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Final presentations with Service Learning partners:</w:t>
      </w:r>
    </w:p>
    <w:p w14:paraId="487BC205"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Tuesday, 12.09.2023: 09:00-12:00</w:t>
      </w:r>
    </w:p>
    <w:p w14:paraId="4ECF183A"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Thursday: 14.09.2023: 09:00-12:00</w:t>
      </w:r>
    </w:p>
    <w:p w14:paraId="79E13DD0"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Friday, 15.09.2023, 09:00-11:00</w:t>
      </w:r>
    </w:p>
    <w:p w14:paraId="510D3F1C"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p>
    <w:p w14:paraId="00E47621" w14:textId="77777777" w:rsidR="00A945C4" w:rsidRDefault="0043170A" w:rsidP="0043170A">
      <w:pPr>
        <w:shd w:val="clear" w:color="auto" w:fill="FFFFFF"/>
        <w:spacing w:after="0" w:line="240" w:lineRule="auto"/>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 xml:space="preserve">All ACCEPTED participants will receive further course information after April, 04. </w:t>
      </w:r>
    </w:p>
    <w:p w14:paraId="65A5041A" w14:textId="2FE1B4DE" w:rsidR="0043170A" w:rsidRPr="0043170A" w:rsidRDefault="0043170A" w:rsidP="00A945C4">
      <w:pPr>
        <w:shd w:val="clear" w:color="auto" w:fill="FFFFFF"/>
        <w:spacing w:after="0" w:line="240" w:lineRule="auto"/>
        <w:rPr>
          <w:rFonts w:eastAsia="Times New Roman" w:cs="Calibri"/>
          <w:color w:val="002060"/>
          <w:sz w:val="24"/>
          <w:szCs w:val="24"/>
          <w:lang w:val="en-GB" w:eastAsia="de-DE"/>
        </w:rPr>
      </w:pPr>
      <w:r w:rsidRPr="0043170A">
        <w:rPr>
          <w:rFonts w:eastAsia="Times New Roman" w:cs="Calibri"/>
          <w:color w:val="002060"/>
          <w:sz w:val="24"/>
          <w:szCs w:val="24"/>
          <w:lang w:val="en-GB" w:eastAsia="de-DE"/>
        </w:rPr>
        <w:t xml:space="preserve">Please check your student mail accounts </w:t>
      </w:r>
      <w:proofErr w:type="spellStart"/>
      <w:proofErr w:type="gramStart"/>
      <w:r w:rsidRPr="0043170A">
        <w:rPr>
          <w:rFonts w:eastAsia="Times New Roman" w:cs="Calibri"/>
          <w:color w:val="002060"/>
          <w:sz w:val="24"/>
          <w:szCs w:val="24"/>
          <w:lang w:val="en-GB" w:eastAsia="de-DE"/>
        </w:rPr>
        <w:t>regularly.</w:t>
      </w:r>
      <w:r w:rsidR="00283864">
        <w:rPr>
          <w:rFonts w:eastAsia="Times New Roman" w:cs="Calibri"/>
          <w:color w:val="002060"/>
          <w:sz w:val="24"/>
          <w:szCs w:val="24"/>
          <w:lang w:val="en-GB" w:eastAsia="de-DE"/>
        </w:rPr>
        <w:t>L</w:t>
      </w:r>
      <w:proofErr w:type="spellEnd"/>
      <w:proofErr w:type="gramEnd"/>
      <w:r w:rsidRPr="0043170A">
        <w:rPr>
          <w:rFonts w:eastAsia="Times New Roman" w:cs="Calibri"/>
          <w:color w:val="002060"/>
          <w:sz w:val="24"/>
          <w:szCs w:val="24"/>
          <w:lang w:eastAsia="de-DE"/>
        </w:rPr>
        <w:br/>
      </w:r>
      <w:proofErr w:type="spellStart"/>
      <w:r w:rsidRPr="0043170A">
        <w:rPr>
          <w:rFonts w:eastAsia="Times New Roman" w:cs="Calibri"/>
          <w:color w:val="002060"/>
          <w:sz w:val="24"/>
          <w:szCs w:val="24"/>
          <w:lang w:eastAsia="de-DE"/>
        </w:rPr>
        <w:t>For</w:t>
      </w:r>
      <w:proofErr w:type="spellEnd"/>
      <w:r w:rsidRPr="0043170A">
        <w:rPr>
          <w:rFonts w:eastAsia="Times New Roman" w:cs="Calibri"/>
          <w:color w:val="002060"/>
          <w:sz w:val="24"/>
          <w:szCs w:val="24"/>
          <w:lang w:eastAsia="de-DE"/>
        </w:rPr>
        <w:t xml:space="preserve"> </w:t>
      </w:r>
      <w:proofErr w:type="spellStart"/>
      <w:r w:rsidRPr="0043170A">
        <w:rPr>
          <w:rFonts w:eastAsia="Times New Roman" w:cs="Calibri"/>
          <w:color w:val="002060"/>
          <w:sz w:val="24"/>
          <w:szCs w:val="24"/>
          <w:lang w:eastAsia="de-DE"/>
        </w:rPr>
        <w:t>any</w:t>
      </w:r>
      <w:proofErr w:type="spellEnd"/>
      <w:r w:rsidRPr="0043170A">
        <w:rPr>
          <w:rFonts w:eastAsia="Times New Roman" w:cs="Calibri"/>
          <w:color w:val="002060"/>
          <w:sz w:val="24"/>
          <w:szCs w:val="24"/>
          <w:lang w:eastAsia="de-DE"/>
        </w:rPr>
        <w:t xml:space="preserve"> </w:t>
      </w:r>
      <w:proofErr w:type="spellStart"/>
      <w:r w:rsidRPr="0043170A">
        <w:rPr>
          <w:rFonts w:eastAsia="Times New Roman" w:cs="Calibri"/>
          <w:color w:val="002060"/>
          <w:sz w:val="24"/>
          <w:szCs w:val="24"/>
          <w:lang w:eastAsia="de-DE"/>
        </w:rPr>
        <w:t>questions</w:t>
      </w:r>
      <w:proofErr w:type="spellEnd"/>
      <w:r w:rsidRPr="0043170A">
        <w:rPr>
          <w:rFonts w:eastAsia="Times New Roman" w:cs="Calibri"/>
          <w:color w:val="002060"/>
          <w:sz w:val="24"/>
          <w:szCs w:val="24"/>
          <w:lang w:eastAsia="de-DE"/>
        </w:rPr>
        <w:t xml:space="preserve"> </w:t>
      </w:r>
      <w:proofErr w:type="spellStart"/>
      <w:r w:rsidRPr="0043170A">
        <w:rPr>
          <w:rFonts w:eastAsia="Times New Roman" w:cs="Calibri"/>
          <w:color w:val="002060"/>
          <w:sz w:val="24"/>
          <w:szCs w:val="24"/>
          <w:lang w:eastAsia="de-DE"/>
        </w:rPr>
        <w:t>to</w:t>
      </w:r>
      <w:proofErr w:type="spellEnd"/>
      <w:r w:rsidRPr="0043170A">
        <w:rPr>
          <w:rFonts w:eastAsia="Times New Roman" w:cs="Calibri"/>
          <w:color w:val="002060"/>
          <w:sz w:val="24"/>
          <w:szCs w:val="24"/>
          <w:lang w:eastAsia="de-DE"/>
        </w:rPr>
        <w:t xml:space="preserve"> </w:t>
      </w:r>
      <w:proofErr w:type="spellStart"/>
      <w:r w:rsidRPr="0043170A">
        <w:rPr>
          <w:rFonts w:eastAsia="Times New Roman" w:cs="Calibri"/>
          <w:color w:val="002060"/>
          <w:sz w:val="24"/>
          <w:szCs w:val="24"/>
          <w:lang w:eastAsia="de-DE"/>
        </w:rPr>
        <w:t>participate</w:t>
      </w:r>
      <w:proofErr w:type="spellEnd"/>
      <w:r w:rsidRPr="0043170A">
        <w:rPr>
          <w:rFonts w:eastAsia="Times New Roman" w:cs="Calibri"/>
          <w:color w:val="002060"/>
          <w:sz w:val="24"/>
          <w:szCs w:val="24"/>
          <w:lang w:eastAsia="de-DE"/>
        </w:rPr>
        <w:t xml:space="preserve"> in </w:t>
      </w:r>
      <w:proofErr w:type="spellStart"/>
      <w:r w:rsidRPr="0043170A">
        <w:rPr>
          <w:rFonts w:eastAsia="Times New Roman" w:cs="Calibri"/>
          <w:color w:val="002060"/>
          <w:sz w:val="24"/>
          <w:szCs w:val="24"/>
          <w:lang w:eastAsia="de-DE"/>
        </w:rPr>
        <w:t>this</w:t>
      </w:r>
      <w:proofErr w:type="spellEnd"/>
      <w:r w:rsidRPr="0043170A">
        <w:rPr>
          <w:rFonts w:eastAsia="Times New Roman" w:cs="Calibri"/>
          <w:color w:val="002060"/>
          <w:sz w:val="24"/>
          <w:szCs w:val="24"/>
          <w:lang w:eastAsia="de-DE"/>
        </w:rPr>
        <w:t xml:space="preserve"> </w:t>
      </w:r>
      <w:proofErr w:type="spellStart"/>
      <w:r w:rsidRPr="0043170A">
        <w:rPr>
          <w:rFonts w:eastAsia="Times New Roman" w:cs="Calibri"/>
          <w:color w:val="002060"/>
          <w:sz w:val="24"/>
          <w:szCs w:val="24"/>
          <w:lang w:eastAsia="de-DE"/>
        </w:rPr>
        <w:t>seminar</w:t>
      </w:r>
      <w:proofErr w:type="spellEnd"/>
      <w:r w:rsidRPr="0043170A">
        <w:rPr>
          <w:rFonts w:eastAsia="Times New Roman" w:cs="Calibri"/>
          <w:color w:val="002060"/>
          <w:sz w:val="24"/>
          <w:szCs w:val="24"/>
          <w:lang w:eastAsia="de-DE"/>
        </w:rPr>
        <w:t xml:space="preserve">, </w:t>
      </w:r>
      <w:proofErr w:type="spellStart"/>
      <w:r w:rsidRPr="0043170A">
        <w:rPr>
          <w:rFonts w:eastAsia="Times New Roman" w:cs="Calibri"/>
          <w:color w:val="002060"/>
          <w:sz w:val="24"/>
          <w:szCs w:val="24"/>
          <w:lang w:eastAsia="de-DE"/>
        </w:rPr>
        <w:t>please</w:t>
      </w:r>
      <w:proofErr w:type="spellEnd"/>
      <w:r w:rsidRPr="0043170A">
        <w:rPr>
          <w:rFonts w:eastAsia="Times New Roman" w:cs="Calibri"/>
          <w:color w:val="002060"/>
          <w:sz w:val="24"/>
          <w:szCs w:val="24"/>
          <w:lang w:eastAsia="de-DE"/>
        </w:rPr>
        <w:t xml:space="preserve"> </w:t>
      </w:r>
      <w:proofErr w:type="spellStart"/>
      <w:r w:rsidRPr="0043170A">
        <w:rPr>
          <w:rFonts w:eastAsia="Times New Roman" w:cs="Calibri"/>
          <w:color w:val="002060"/>
          <w:sz w:val="24"/>
          <w:szCs w:val="24"/>
          <w:lang w:eastAsia="de-DE"/>
        </w:rPr>
        <w:t>get</w:t>
      </w:r>
      <w:proofErr w:type="spellEnd"/>
      <w:r w:rsidRPr="0043170A">
        <w:rPr>
          <w:rFonts w:eastAsia="Times New Roman" w:cs="Calibri"/>
          <w:color w:val="002060"/>
          <w:sz w:val="24"/>
          <w:szCs w:val="24"/>
          <w:lang w:eastAsia="de-DE"/>
        </w:rPr>
        <w:t xml:space="preserve"> in </w:t>
      </w:r>
      <w:proofErr w:type="spellStart"/>
      <w:r w:rsidRPr="0043170A">
        <w:rPr>
          <w:rFonts w:eastAsia="Times New Roman" w:cs="Calibri"/>
          <w:color w:val="002060"/>
          <w:sz w:val="24"/>
          <w:szCs w:val="24"/>
          <w:lang w:eastAsia="de-DE"/>
        </w:rPr>
        <w:t>touch</w:t>
      </w:r>
      <w:proofErr w:type="spellEnd"/>
      <w:r w:rsidRPr="0043170A">
        <w:rPr>
          <w:rFonts w:eastAsia="Times New Roman" w:cs="Calibri"/>
          <w:color w:val="002060"/>
          <w:sz w:val="24"/>
          <w:szCs w:val="24"/>
          <w:lang w:eastAsia="de-DE"/>
        </w:rPr>
        <w:t xml:space="preserve"> </w:t>
      </w:r>
      <w:proofErr w:type="spellStart"/>
      <w:r w:rsidRPr="0043170A">
        <w:rPr>
          <w:rFonts w:eastAsia="Times New Roman" w:cs="Calibri"/>
          <w:color w:val="002060"/>
          <w:sz w:val="24"/>
          <w:szCs w:val="24"/>
          <w:lang w:eastAsia="de-DE"/>
        </w:rPr>
        <w:t>with</w:t>
      </w:r>
      <w:proofErr w:type="spellEnd"/>
      <w:r w:rsidRPr="0043170A">
        <w:rPr>
          <w:rFonts w:eastAsia="Times New Roman" w:cs="Calibri"/>
          <w:color w:val="002060"/>
          <w:sz w:val="24"/>
          <w:szCs w:val="24"/>
          <w:lang w:eastAsia="de-DE"/>
        </w:rPr>
        <w:t xml:space="preserve">: </w:t>
      </w:r>
      <w:hyperlink r:id="rId7" w:history="1">
        <w:r w:rsidRPr="0043170A">
          <w:rPr>
            <w:rStyle w:val="Hiperveza"/>
            <w:rFonts w:eastAsia="Times New Roman" w:cs="Calibri"/>
            <w:color w:val="002060"/>
            <w:sz w:val="24"/>
            <w:szCs w:val="24"/>
            <w:lang w:eastAsia="de-DE"/>
          </w:rPr>
          <w:t>fgodat@uv.uni-kiel.de</w:t>
        </w:r>
      </w:hyperlink>
    </w:p>
    <w:p w14:paraId="259B720F" w14:textId="77777777" w:rsidR="0043170A" w:rsidRPr="0043170A" w:rsidRDefault="0043170A" w:rsidP="0043170A">
      <w:pPr>
        <w:shd w:val="clear" w:color="auto" w:fill="FFFFFF"/>
        <w:spacing w:after="0" w:line="240" w:lineRule="auto"/>
        <w:jc w:val="both"/>
        <w:rPr>
          <w:rFonts w:eastAsia="Times New Roman" w:cs="Calibri"/>
          <w:b/>
          <w:color w:val="002060"/>
          <w:sz w:val="24"/>
          <w:szCs w:val="24"/>
          <w:lang w:val="en-GB" w:eastAsia="de-DE"/>
        </w:rPr>
      </w:pPr>
    </w:p>
    <w:p w14:paraId="044FCD44" w14:textId="77777777" w:rsidR="0043170A" w:rsidRPr="0043170A" w:rsidRDefault="0043170A" w:rsidP="0043170A">
      <w:pPr>
        <w:shd w:val="clear" w:color="auto" w:fill="FFFFFF"/>
        <w:spacing w:after="0" w:line="240" w:lineRule="auto"/>
        <w:jc w:val="both"/>
        <w:rPr>
          <w:rFonts w:eastAsia="Times New Roman" w:cs="Calibri"/>
          <w:b/>
          <w:color w:val="002060"/>
          <w:sz w:val="24"/>
          <w:szCs w:val="24"/>
          <w:lang w:val="en-GB" w:eastAsia="de-DE"/>
        </w:rPr>
      </w:pPr>
    </w:p>
    <w:p w14:paraId="0ED6DD7C" w14:textId="68B99F64" w:rsidR="0043170A" w:rsidRPr="0043170A" w:rsidRDefault="0043170A" w:rsidP="0043170A">
      <w:pPr>
        <w:shd w:val="clear" w:color="auto" w:fill="FFFFFF"/>
        <w:spacing w:after="0" w:line="240" w:lineRule="auto"/>
        <w:jc w:val="both"/>
        <w:rPr>
          <w:rFonts w:eastAsia="Times New Roman" w:cs="Calibri"/>
          <w:b/>
          <w:color w:val="002060"/>
          <w:sz w:val="24"/>
          <w:szCs w:val="24"/>
          <w:lang w:val="en-GB" w:eastAsia="de-DE"/>
        </w:rPr>
      </w:pPr>
      <w:r w:rsidRPr="0043170A">
        <w:rPr>
          <w:rFonts w:eastAsia="Times New Roman" w:cs="Calibri"/>
          <w:b/>
          <w:color w:val="002060"/>
          <w:sz w:val="24"/>
          <w:szCs w:val="24"/>
          <w:lang w:val="en-GB" w:eastAsia="de-DE"/>
        </w:rPr>
        <w:t>Course Content</w:t>
      </w:r>
    </w:p>
    <w:p w14:paraId="63FB853C" w14:textId="77777777" w:rsidR="0043170A" w:rsidRPr="0043170A" w:rsidRDefault="0043170A" w:rsidP="0043170A">
      <w:pPr>
        <w:shd w:val="clear" w:color="auto" w:fill="FFFFFF"/>
        <w:spacing w:after="0" w:line="240" w:lineRule="auto"/>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Students will learn in this seminar to develop personal key competences through a self-developed service learning project in a social or environmental organisation.</w:t>
      </w:r>
    </w:p>
    <w:p w14:paraId="7F508789" w14:textId="77777777" w:rsidR="0043170A" w:rsidRPr="0043170A" w:rsidRDefault="0043170A" w:rsidP="0043170A">
      <w:pPr>
        <w:shd w:val="clear" w:color="auto" w:fill="FFFFFF"/>
        <w:spacing w:after="0" w:line="240" w:lineRule="auto"/>
        <w:jc w:val="both"/>
        <w:rPr>
          <w:rFonts w:eastAsia="Times New Roman" w:cs="Calibri"/>
          <w:color w:val="002060"/>
          <w:sz w:val="24"/>
          <w:szCs w:val="24"/>
          <w:lang w:val="en-GB" w:eastAsia="de-DE"/>
        </w:rPr>
      </w:pPr>
    </w:p>
    <w:p w14:paraId="43332890" w14:textId="3424B56B" w:rsidR="0043170A" w:rsidRPr="0043170A" w:rsidRDefault="0043170A" w:rsidP="0043170A">
      <w:pPr>
        <w:shd w:val="clear" w:color="auto" w:fill="FFFFFF"/>
        <w:spacing w:after="0" w:line="240" w:lineRule="auto"/>
        <w:jc w:val="both"/>
        <w:rPr>
          <w:rFonts w:eastAsia="Times New Roman" w:cs="Calibri"/>
          <w:color w:val="002060"/>
          <w:sz w:val="24"/>
          <w:szCs w:val="24"/>
          <w:lang w:val="en-GB" w:eastAsia="de-DE"/>
        </w:rPr>
      </w:pPr>
      <w:r w:rsidRPr="0043170A">
        <w:rPr>
          <w:rFonts w:eastAsia="Times New Roman" w:cs="Calibri"/>
          <w:color w:val="002060"/>
          <w:sz w:val="24"/>
          <w:szCs w:val="24"/>
          <w:lang w:val="en-GB" w:eastAsia="de-DE"/>
        </w:rPr>
        <w:t xml:space="preserve">Starting with a personal assessment of competences, personal interests and motivation, followed by individual project planning for a service learning experience, students will work with a self-selected NGO (non-governmental organisation). This practical work experience should be a minimum of 40 hours and can take place during the summer </w:t>
      </w:r>
      <w:r w:rsidRPr="0043170A">
        <w:rPr>
          <w:rFonts w:eastAsia="Times New Roman" w:cs="Calibri"/>
          <w:color w:val="002060"/>
          <w:sz w:val="24"/>
          <w:szCs w:val="24"/>
          <w:lang w:val="en-GB" w:eastAsia="de-DE"/>
        </w:rPr>
        <w:lastRenderedPageBreak/>
        <w:t>break. During the project experience, students will document their competence development and their learning process will be supported by reflection sessions. After the project experience, the students will present their projects and learning outcomes in a final seminar session.</w:t>
      </w:r>
    </w:p>
    <w:p w14:paraId="6F1FB9F3" w14:textId="77777777" w:rsidR="0043170A" w:rsidRPr="0043170A" w:rsidRDefault="0043170A" w:rsidP="0043170A">
      <w:pPr>
        <w:shd w:val="clear" w:color="auto" w:fill="FFFFFF"/>
        <w:spacing w:after="0" w:line="240" w:lineRule="auto"/>
        <w:jc w:val="both"/>
        <w:rPr>
          <w:rFonts w:eastAsia="Times New Roman" w:cs="Calibri"/>
          <w:color w:val="002060"/>
          <w:sz w:val="24"/>
          <w:szCs w:val="24"/>
          <w:lang w:val="en-GB" w:eastAsia="de-DE"/>
        </w:rPr>
      </w:pPr>
    </w:p>
    <w:p w14:paraId="1CA7E705" w14:textId="37575730" w:rsidR="0043170A" w:rsidRPr="0043170A" w:rsidRDefault="0043170A" w:rsidP="0043170A">
      <w:pPr>
        <w:shd w:val="clear" w:color="auto" w:fill="FFFFFF"/>
        <w:spacing w:after="0" w:line="240" w:lineRule="auto"/>
        <w:rPr>
          <w:rFonts w:eastAsia="Times New Roman" w:cs="Calibri"/>
          <w:color w:val="002060"/>
          <w:sz w:val="24"/>
          <w:szCs w:val="24"/>
          <w:lang w:val="en-GB" w:eastAsia="de-DE"/>
        </w:rPr>
      </w:pPr>
      <w:r w:rsidRPr="0043170A">
        <w:rPr>
          <w:rFonts w:eastAsia="Times New Roman" w:cs="Calibri"/>
          <w:b/>
          <w:color w:val="002060"/>
          <w:sz w:val="24"/>
          <w:szCs w:val="24"/>
          <w:lang w:val="en-GB" w:eastAsia="de-DE"/>
        </w:rPr>
        <w:t>Learning Outcomes</w:t>
      </w:r>
      <w:r w:rsidRPr="0043170A">
        <w:rPr>
          <w:rFonts w:eastAsia="Times New Roman" w:cs="Calibri"/>
          <w:color w:val="002060"/>
          <w:sz w:val="24"/>
          <w:szCs w:val="24"/>
          <w:lang w:val="en-GB" w:eastAsia="de-DE"/>
        </w:rPr>
        <w:t xml:space="preserve"> (students can choose either option a) or b) during the seminar):</w:t>
      </w:r>
      <w:r w:rsidRPr="0043170A">
        <w:rPr>
          <w:rFonts w:eastAsia="Times New Roman" w:cs="Calibri"/>
          <w:color w:val="002060"/>
          <w:sz w:val="24"/>
          <w:szCs w:val="24"/>
          <w:lang w:val="en-GB" w:eastAsia="de-DE"/>
        </w:rPr>
        <w:br/>
      </w:r>
      <w:r w:rsidRPr="0043170A">
        <w:rPr>
          <w:rFonts w:eastAsia="Times New Roman" w:cs="Calibri"/>
          <w:color w:val="002060"/>
          <w:sz w:val="24"/>
          <w:szCs w:val="24"/>
          <w:lang w:val="en-GB" w:eastAsia="de-DE"/>
        </w:rPr>
        <w:br/>
        <w:t>a.) Students are:</w:t>
      </w:r>
      <w:r w:rsidRPr="0043170A">
        <w:rPr>
          <w:rFonts w:eastAsia="Times New Roman" w:cs="Calibri"/>
          <w:color w:val="002060"/>
          <w:sz w:val="24"/>
          <w:szCs w:val="24"/>
          <w:lang w:val="en-GB" w:eastAsia="de-DE"/>
        </w:rPr>
        <w:br/>
        <w:t>• developing in teams and with their academic knowledge new concepts and solutions for social challenges.</w:t>
      </w:r>
    </w:p>
    <w:p w14:paraId="705661F6" w14:textId="77777777" w:rsidR="0043170A" w:rsidRPr="0043170A" w:rsidRDefault="0043170A" w:rsidP="0043170A">
      <w:pPr>
        <w:shd w:val="clear" w:color="auto" w:fill="FFFFFF"/>
        <w:spacing w:after="0" w:line="240" w:lineRule="auto"/>
        <w:rPr>
          <w:rFonts w:eastAsia="Times New Roman" w:cs="Calibri"/>
          <w:color w:val="002060"/>
          <w:sz w:val="24"/>
          <w:szCs w:val="24"/>
          <w:lang w:val="en-GB" w:eastAsia="de-DE"/>
        </w:rPr>
      </w:pPr>
      <w:r w:rsidRPr="0043170A">
        <w:rPr>
          <w:rFonts w:eastAsia="Times New Roman" w:cs="Calibri"/>
          <w:color w:val="002060"/>
          <w:sz w:val="24"/>
          <w:szCs w:val="24"/>
          <w:lang w:val="en-GB" w:eastAsia="de-DE"/>
        </w:rPr>
        <w:t>• developing their professional networks through engaging with local, national, or international NGOs.</w:t>
      </w:r>
    </w:p>
    <w:p w14:paraId="44C16473" w14:textId="77777777" w:rsidR="0043170A" w:rsidRPr="0043170A" w:rsidRDefault="0043170A" w:rsidP="0043170A">
      <w:pPr>
        <w:shd w:val="clear" w:color="auto" w:fill="FFFFFF"/>
        <w:spacing w:after="0" w:line="240" w:lineRule="auto"/>
        <w:rPr>
          <w:rFonts w:eastAsia="Times New Roman" w:cs="Calibri"/>
          <w:color w:val="002060"/>
          <w:sz w:val="24"/>
          <w:szCs w:val="24"/>
          <w:lang w:val="en-GB" w:eastAsia="de-DE"/>
        </w:rPr>
      </w:pPr>
      <w:r w:rsidRPr="0043170A">
        <w:rPr>
          <w:rFonts w:eastAsia="Times New Roman" w:cs="Calibri"/>
          <w:color w:val="002060"/>
          <w:sz w:val="24"/>
          <w:szCs w:val="24"/>
          <w:lang w:val="en-GB" w:eastAsia="de-DE"/>
        </w:rPr>
        <w:t>• applying tools from project management, social media marketing, fundraising, and self-regulated learning.</w:t>
      </w:r>
    </w:p>
    <w:p w14:paraId="3CF90E95" w14:textId="4A375C21" w:rsidR="0043170A" w:rsidRPr="0043170A" w:rsidRDefault="0043170A" w:rsidP="0043170A">
      <w:pPr>
        <w:shd w:val="clear" w:color="auto" w:fill="FFFFFF"/>
        <w:spacing w:after="0" w:line="240" w:lineRule="auto"/>
        <w:rPr>
          <w:rFonts w:eastAsia="Times New Roman" w:cs="Calibri"/>
          <w:color w:val="002060"/>
          <w:sz w:val="24"/>
          <w:szCs w:val="24"/>
          <w:lang w:val="en-GB" w:eastAsia="de-DE"/>
        </w:rPr>
      </w:pPr>
      <w:r w:rsidRPr="0043170A">
        <w:rPr>
          <w:rFonts w:eastAsia="Times New Roman" w:cs="Calibri"/>
          <w:color w:val="002060"/>
          <w:sz w:val="24"/>
          <w:szCs w:val="24"/>
          <w:lang w:val="en-GB" w:eastAsia="de-DE"/>
        </w:rPr>
        <w:t>b.) Students are</w:t>
      </w:r>
      <w:r w:rsidRPr="0043170A">
        <w:rPr>
          <w:rFonts w:eastAsia="Times New Roman" w:cs="Calibri"/>
          <w:color w:val="002060"/>
          <w:sz w:val="24"/>
          <w:szCs w:val="24"/>
          <w:lang w:val="en-GB" w:eastAsia="de-DE"/>
        </w:rPr>
        <w:br/>
        <w:t>• analysing and developing with reflection processes their personal key competences and soft skills.</w:t>
      </w:r>
      <w:r w:rsidRPr="0043170A">
        <w:rPr>
          <w:rFonts w:eastAsia="Times New Roman" w:cs="Calibri"/>
          <w:color w:val="002060"/>
          <w:sz w:val="24"/>
          <w:szCs w:val="24"/>
          <w:lang w:val="en-GB" w:eastAsia="de-DE"/>
        </w:rPr>
        <w:br/>
        <w:t>• formulating individual learning areas using personal assessment tools and engage in a self-selected NGO project for personal development.</w:t>
      </w:r>
    </w:p>
    <w:p w14:paraId="39B1397B" w14:textId="77777777" w:rsidR="0043170A" w:rsidRPr="0043170A" w:rsidRDefault="0043170A" w:rsidP="0043170A">
      <w:pPr>
        <w:shd w:val="clear" w:color="auto" w:fill="FFFFFF"/>
        <w:spacing w:after="0" w:line="240" w:lineRule="auto"/>
        <w:rPr>
          <w:rFonts w:eastAsia="Times New Roman" w:cs="Calibri"/>
          <w:color w:val="002060"/>
          <w:sz w:val="24"/>
          <w:szCs w:val="24"/>
          <w:lang w:val="en-GB" w:eastAsia="de-DE"/>
        </w:rPr>
      </w:pPr>
      <w:r w:rsidRPr="0043170A">
        <w:rPr>
          <w:rFonts w:eastAsia="Times New Roman" w:cs="Calibri"/>
          <w:color w:val="002060"/>
          <w:sz w:val="24"/>
          <w:szCs w:val="24"/>
          <w:lang w:val="en-GB" w:eastAsia="de-DE"/>
        </w:rPr>
        <w:t>• developing during the seminar a concrete project to implement with an NGO.</w:t>
      </w:r>
    </w:p>
    <w:p w14:paraId="5EF6E4DF" w14:textId="77777777" w:rsidR="0043170A" w:rsidRPr="0043170A" w:rsidRDefault="0043170A" w:rsidP="0043170A">
      <w:pPr>
        <w:shd w:val="clear" w:color="auto" w:fill="FFFFFF"/>
        <w:spacing w:after="0" w:line="240" w:lineRule="auto"/>
        <w:ind w:left="720"/>
        <w:jc w:val="both"/>
        <w:rPr>
          <w:rFonts w:eastAsia="Times New Roman" w:cs="Calibri"/>
          <w:color w:val="002060"/>
          <w:sz w:val="24"/>
          <w:szCs w:val="24"/>
          <w:lang w:val="en-GB" w:eastAsia="de-DE"/>
        </w:rPr>
      </w:pPr>
    </w:p>
    <w:p w14:paraId="40B719E6" w14:textId="77777777" w:rsidR="0043170A" w:rsidRPr="0043170A" w:rsidRDefault="0043170A" w:rsidP="0043170A">
      <w:pPr>
        <w:shd w:val="clear" w:color="auto" w:fill="FFFFFF"/>
        <w:spacing w:after="0" w:line="240" w:lineRule="auto"/>
        <w:jc w:val="both"/>
        <w:rPr>
          <w:rFonts w:eastAsia="Times New Roman" w:cs="Calibri"/>
          <w:color w:val="002060"/>
          <w:sz w:val="24"/>
          <w:szCs w:val="24"/>
          <w:lang w:eastAsia="de-DE"/>
        </w:rPr>
      </w:pPr>
      <w:proofErr w:type="spellStart"/>
      <w:r w:rsidRPr="0043170A">
        <w:rPr>
          <w:rFonts w:eastAsia="Times New Roman" w:cs="Calibri"/>
          <w:b/>
          <w:color w:val="002060"/>
          <w:sz w:val="24"/>
          <w:szCs w:val="24"/>
          <w:lang w:eastAsia="de-DE"/>
        </w:rPr>
        <w:t>Expected</w:t>
      </w:r>
      <w:proofErr w:type="spellEnd"/>
      <w:r w:rsidRPr="0043170A">
        <w:rPr>
          <w:rFonts w:eastAsia="Times New Roman" w:cs="Calibri"/>
          <w:b/>
          <w:color w:val="002060"/>
          <w:sz w:val="24"/>
          <w:szCs w:val="24"/>
          <w:lang w:eastAsia="de-DE"/>
        </w:rPr>
        <w:t xml:space="preserve"> </w:t>
      </w:r>
      <w:proofErr w:type="spellStart"/>
      <w:r w:rsidRPr="0043170A">
        <w:rPr>
          <w:rFonts w:eastAsia="Times New Roman" w:cs="Calibri"/>
          <w:b/>
          <w:color w:val="002060"/>
          <w:sz w:val="24"/>
          <w:szCs w:val="24"/>
          <w:lang w:eastAsia="de-DE"/>
        </w:rPr>
        <w:t>number</w:t>
      </w:r>
      <w:proofErr w:type="spellEnd"/>
      <w:r w:rsidRPr="0043170A">
        <w:rPr>
          <w:rFonts w:eastAsia="Times New Roman" w:cs="Calibri"/>
          <w:b/>
          <w:color w:val="002060"/>
          <w:sz w:val="24"/>
          <w:szCs w:val="24"/>
          <w:lang w:eastAsia="de-DE"/>
        </w:rPr>
        <w:t xml:space="preserve"> of </w:t>
      </w:r>
      <w:proofErr w:type="spellStart"/>
      <w:r w:rsidRPr="0043170A">
        <w:rPr>
          <w:rFonts w:eastAsia="Times New Roman" w:cs="Calibri"/>
          <w:b/>
          <w:color w:val="002060"/>
          <w:sz w:val="24"/>
          <w:szCs w:val="24"/>
          <w:lang w:eastAsia="de-DE"/>
        </w:rPr>
        <w:t>students</w:t>
      </w:r>
      <w:proofErr w:type="spellEnd"/>
      <w:r w:rsidRPr="0043170A">
        <w:rPr>
          <w:rFonts w:eastAsia="Times New Roman" w:cs="Calibri"/>
          <w:b/>
          <w:color w:val="002060"/>
          <w:sz w:val="24"/>
          <w:szCs w:val="24"/>
          <w:lang w:eastAsia="de-DE"/>
        </w:rPr>
        <w:t>:</w:t>
      </w:r>
      <w:r w:rsidRPr="0043170A">
        <w:rPr>
          <w:rFonts w:eastAsia="Times New Roman" w:cs="Calibri"/>
          <w:color w:val="002060"/>
          <w:sz w:val="24"/>
          <w:szCs w:val="24"/>
          <w:lang w:eastAsia="de-DE"/>
        </w:rPr>
        <w:t xml:space="preserve"> 25 </w:t>
      </w:r>
      <w:proofErr w:type="spellStart"/>
      <w:r w:rsidRPr="0043170A">
        <w:rPr>
          <w:rFonts w:eastAsia="Times New Roman" w:cs="Calibri"/>
          <w:color w:val="002060"/>
          <w:sz w:val="24"/>
          <w:szCs w:val="24"/>
          <w:lang w:eastAsia="de-DE"/>
        </w:rPr>
        <w:t>from</w:t>
      </w:r>
      <w:proofErr w:type="spellEnd"/>
      <w:r w:rsidRPr="0043170A">
        <w:rPr>
          <w:rFonts w:eastAsia="Times New Roman" w:cs="Calibri"/>
          <w:color w:val="002060"/>
          <w:sz w:val="24"/>
          <w:szCs w:val="24"/>
          <w:lang w:eastAsia="de-DE"/>
        </w:rPr>
        <w:t xml:space="preserve"> SEA-EU </w:t>
      </w:r>
      <w:proofErr w:type="spellStart"/>
      <w:r w:rsidRPr="0043170A">
        <w:rPr>
          <w:rFonts w:eastAsia="Times New Roman" w:cs="Calibri"/>
          <w:color w:val="002060"/>
          <w:sz w:val="24"/>
          <w:szCs w:val="24"/>
          <w:lang w:eastAsia="de-DE"/>
        </w:rPr>
        <w:t>universities</w:t>
      </w:r>
      <w:proofErr w:type="spellEnd"/>
      <w:r w:rsidRPr="0043170A">
        <w:rPr>
          <w:rFonts w:eastAsia="Times New Roman" w:cs="Calibri"/>
          <w:color w:val="002060"/>
          <w:sz w:val="24"/>
          <w:szCs w:val="24"/>
          <w:lang w:eastAsia="de-DE"/>
        </w:rPr>
        <w:t xml:space="preserve"> </w:t>
      </w:r>
      <w:proofErr w:type="gramStart"/>
      <w:r w:rsidRPr="0043170A">
        <w:rPr>
          <w:rFonts w:eastAsia="Times New Roman" w:cs="Calibri"/>
          <w:color w:val="002060"/>
          <w:sz w:val="24"/>
          <w:szCs w:val="24"/>
          <w:lang w:eastAsia="de-DE"/>
        </w:rPr>
        <w:t>-  Kiel</w:t>
      </w:r>
      <w:proofErr w:type="gramEnd"/>
      <w:r w:rsidRPr="0043170A">
        <w:rPr>
          <w:rFonts w:eastAsia="Times New Roman" w:cs="Calibri"/>
          <w:color w:val="002060"/>
          <w:sz w:val="24"/>
          <w:szCs w:val="24"/>
          <w:lang w:eastAsia="de-DE"/>
        </w:rPr>
        <w:t>, Gdansk, Split, etc.</w:t>
      </w:r>
    </w:p>
    <w:p w14:paraId="52712BA5" w14:textId="4E53ED14" w:rsidR="006E517B" w:rsidRPr="0043170A" w:rsidRDefault="006E517B" w:rsidP="0043170A">
      <w:pPr>
        <w:jc w:val="both"/>
        <w:rPr>
          <w:rFonts w:cs="Calibri"/>
          <w:color w:val="002060"/>
          <w:sz w:val="24"/>
          <w:szCs w:val="24"/>
          <w:lang w:val="en-US"/>
        </w:rPr>
      </w:pPr>
    </w:p>
    <w:p w14:paraId="04BAE9CB" w14:textId="11A7B5D7" w:rsidR="00061F77" w:rsidRPr="0043170A" w:rsidRDefault="00061F77" w:rsidP="0043170A">
      <w:pPr>
        <w:jc w:val="both"/>
        <w:rPr>
          <w:rFonts w:cs="Calibri"/>
          <w:color w:val="002060"/>
          <w:sz w:val="24"/>
          <w:szCs w:val="24"/>
          <w:lang w:val="en-US"/>
        </w:rPr>
      </w:pPr>
    </w:p>
    <w:p w14:paraId="54FB0BAF" w14:textId="692B4F48" w:rsidR="00A87191" w:rsidRPr="0043170A" w:rsidRDefault="00A87191" w:rsidP="0043170A">
      <w:pPr>
        <w:jc w:val="both"/>
        <w:rPr>
          <w:rFonts w:cs="Calibri"/>
          <w:color w:val="002060"/>
          <w:sz w:val="24"/>
          <w:szCs w:val="24"/>
          <w:lang w:val="en-US"/>
        </w:rPr>
      </w:pPr>
    </w:p>
    <w:sectPr w:rsidR="00A87191" w:rsidRPr="0043170A" w:rsidSect="00CB4358">
      <w:headerReference w:type="default" r:id="rId8"/>
      <w:footerReference w:type="default" r:id="rId9"/>
      <w:pgSz w:w="11906" w:h="16838"/>
      <w:pgMar w:top="1985" w:right="1701" w:bottom="1417" w:left="1701" w:header="708" w:footer="3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917BE" w14:textId="77777777" w:rsidR="003E23AC" w:rsidRDefault="003E23AC" w:rsidP="00DA0787">
      <w:pPr>
        <w:spacing w:after="0" w:line="240" w:lineRule="auto"/>
      </w:pPr>
      <w:r>
        <w:separator/>
      </w:r>
    </w:p>
  </w:endnote>
  <w:endnote w:type="continuationSeparator" w:id="0">
    <w:p w14:paraId="119AC2CF" w14:textId="77777777" w:rsidR="003E23AC" w:rsidRDefault="003E23AC" w:rsidP="00DA0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F821E" w14:textId="2181E567" w:rsidR="00EE7CD8" w:rsidRDefault="00FE71AB">
    <w:pPr>
      <w:pStyle w:val="Podnoje"/>
      <w:jc w:val="center"/>
    </w:pPr>
    <w:r>
      <w:rPr>
        <w:noProof/>
      </w:rPr>
      <w:drawing>
        <wp:anchor distT="0" distB="0" distL="114300" distR="114300" simplePos="0" relativeHeight="251660288" behindDoc="1" locked="0" layoutInCell="1" allowOverlap="1" wp14:anchorId="0F4A6F3F" wp14:editId="2C97F2B0">
          <wp:simplePos x="0" y="0"/>
          <wp:positionH relativeFrom="column">
            <wp:posOffset>-531495</wp:posOffset>
          </wp:positionH>
          <wp:positionV relativeFrom="paragraph">
            <wp:posOffset>123190</wp:posOffset>
          </wp:positionV>
          <wp:extent cx="6477000" cy="640080"/>
          <wp:effectExtent l="0" t="0" r="0" b="0"/>
          <wp:wrapTight wrapText="bothSides">
            <wp:wrapPolygon edited="0">
              <wp:start x="0" y="0"/>
              <wp:lineTo x="0" y="21000"/>
              <wp:lineTo x="21558" y="21000"/>
              <wp:lineTo x="21558"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rotWithShape="1">
                  <a:blip r:embed="rId1">
                    <a:extLst>
                      <a:ext uri="{28A0092B-C50C-407E-A947-70E740481C1C}">
                        <a14:useLocalDpi xmlns:a14="http://schemas.microsoft.com/office/drawing/2010/main" val="0"/>
                      </a:ext>
                    </a:extLst>
                  </a:blip>
                  <a:srcRect r="8819"/>
                  <a:stretch/>
                </pic:blipFill>
                <pic:spPr bwMode="auto">
                  <a:xfrm>
                    <a:off x="0" y="0"/>
                    <a:ext cx="6477000" cy="64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4B7C09" w14:textId="77777777" w:rsidR="005F1B5A" w:rsidRDefault="005F1B5A">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B1239" w14:textId="77777777" w:rsidR="003E23AC" w:rsidRDefault="003E23AC" w:rsidP="00DA0787">
      <w:pPr>
        <w:spacing w:after="0" w:line="240" w:lineRule="auto"/>
      </w:pPr>
      <w:r>
        <w:separator/>
      </w:r>
    </w:p>
  </w:footnote>
  <w:footnote w:type="continuationSeparator" w:id="0">
    <w:p w14:paraId="3234F4C4" w14:textId="77777777" w:rsidR="003E23AC" w:rsidRDefault="003E23AC" w:rsidP="00DA0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A09F6" w14:textId="03C3AC72" w:rsidR="000920C6" w:rsidRDefault="008F1265" w:rsidP="000920C6">
    <w:pPr>
      <w:pStyle w:val="Zaglavlje"/>
    </w:pPr>
    <w:r>
      <w:rPr>
        <w:noProof/>
      </w:rPr>
      <w:drawing>
        <wp:anchor distT="0" distB="0" distL="114300" distR="114300" simplePos="0" relativeHeight="251661312" behindDoc="1" locked="0" layoutInCell="1" allowOverlap="1" wp14:anchorId="165A6E3C" wp14:editId="418A3D21">
          <wp:simplePos x="0" y="0"/>
          <wp:positionH relativeFrom="column">
            <wp:posOffset>5393055</wp:posOffset>
          </wp:positionH>
          <wp:positionV relativeFrom="paragraph">
            <wp:posOffset>-190500</wp:posOffset>
          </wp:positionV>
          <wp:extent cx="810895" cy="822960"/>
          <wp:effectExtent l="0" t="0" r="1905" b="2540"/>
          <wp:wrapTight wrapText="bothSides">
            <wp:wrapPolygon edited="0">
              <wp:start x="0" y="0"/>
              <wp:lineTo x="0" y="21333"/>
              <wp:lineTo x="21312" y="21333"/>
              <wp:lineTo x="21312"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810895" cy="82296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1" locked="0" layoutInCell="1" allowOverlap="1" wp14:anchorId="485CFB75" wp14:editId="45E17850">
          <wp:simplePos x="0" y="0"/>
          <wp:positionH relativeFrom="column">
            <wp:posOffset>-704850</wp:posOffset>
          </wp:positionH>
          <wp:positionV relativeFrom="paragraph">
            <wp:posOffset>-188595</wp:posOffset>
          </wp:positionV>
          <wp:extent cx="897255" cy="897255"/>
          <wp:effectExtent l="0" t="0" r="4445" b="4445"/>
          <wp:wrapTight wrapText="bothSides">
            <wp:wrapPolygon edited="0">
              <wp:start x="0" y="0"/>
              <wp:lineTo x="0" y="21401"/>
              <wp:lineTo x="21401" y="21401"/>
              <wp:lineTo x="21401" y="0"/>
              <wp:lineTo x="0" y="0"/>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7255" cy="897255"/>
                  </a:xfrm>
                  <a:prstGeom prst="rect">
                    <a:avLst/>
                  </a:prstGeom>
                  <a:noFill/>
                  <a:ln>
                    <a:noFill/>
                  </a:ln>
                </pic:spPr>
              </pic:pic>
            </a:graphicData>
          </a:graphic>
          <wp14:sizeRelH relativeFrom="page">
            <wp14:pctWidth>0</wp14:pctWidth>
          </wp14:sizeRelH>
          <wp14:sizeRelV relativeFrom="page">
            <wp14:pctHeight>0</wp14:pctHeight>
          </wp14:sizeRelV>
        </wp:anchor>
      </w:drawing>
    </w:r>
    <w:r w:rsidR="000920C6">
      <w:tab/>
    </w:r>
    <w:r w:rsidR="000920C6">
      <w:tab/>
    </w:r>
  </w:p>
  <w:p w14:paraId="06FED8AF" w14:textId="4D00FD16" w:rsidR="005F1B5A" w:rsidRDefault="005F1B5A">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B7D09"/>
    <w:multiLevelType w:val="hybridMultilevel"/>
    <w:tmpl w:val="42E0E7B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 w15:restartNumberingAfterBreak="0">
    <w:nsid w:val="2290261F"/>
    <w:multiLevelType w:val="hybridMultilevel"/>
    <w:tmpl w:val="7C2639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7714451"/>
    <w:multiLevelType w:val="hybridMultilevel"/>
    <w:tmpl w:val="55BC6F4E"/>
    <w:lvl w:ilvl="0" w:tplc="829AE0CA">
      <w:start w:val="1"/>
      <w:numFmt w:val="decimal"/>
      <w:lvlText w:val="%1."/>
      <w:lvlJc w:val="left"/>
      <w:pPr>
        <w:ind w:left="1060" w:hanging="360"/>
      </w:pPr>
      <w:rPr>
        <w:rFonts w:hint="default"/>
      </w:rPr>
    </w:lvl>
    <w:lvl w:ilvl="1" w:tplc="040A0019" w:tentative="1">
      <w:start w:val="1"/>
      <w:numFmt w:val="lowerLetter"/>
      <w:lvlText w:val="%2."/>
      <w:lvlJc w:val="left"/>
      <w:pPr>
        <w:ind w:left="1780" w:hanging="360"/>
      </w:pPr>
    </w:lvl>
    <w:lvl w:ilvl="2" w:tplc="040A001B" w:tentative="1">
      <w:start w:val="1"/>
      <w:numFmt w:val="lowerRoman"/>
      <w:lvlText w:val="%3."/>
      <w:lvlJc w:val="right"/>
      <w:pPr>
        <w:ind w:left="2500" w:hanging="180"/>
      </w:pPr>
    </w:lvl>
    <w:lvl w:ilvl="3" w:tplc="040A000F" w:tentative="1">
      <w:start w:val="1"/>
      <w:numFmt w:val="decimal"/>
      <w:lvlText w:val="%4."/>
      <w:lvlJc w:val="left"/>
      <w:pPr>
        <w:ind w:left="3220" w:hanging="360"/>
      </w:pPr>
    </w:lvl>
    <w:lvl w:ilvl="4" w:tplc="040A0019" w:tentative="1">
      <w:start w:val="1"/>
      <w:numFmt w:val="lowerLetter"/>
      <w:lvlText w:val="%5."/>
      <w:lvlJc w:val="left"/>
      <w:pPr>
        <w:ind w:left="3940" w:hanging="360"/>
      </w:pPr>
    </w:lvl>
    <w:lvl w:ilvl="5" w:tplc="040A001B" w:tentative="1">
      <w:start w:val="1"/>
      <w:numFmt w:val="lowerRoman"/>
      <w:lvlText w:val="%6."/>
      <w:lvlJc w:val="right"/>
      <w:pPr>
        <w:ind w:left="4660" w:hanging="180"/>
      </w:pPr>
    </w:lvl>
    <w:lvl w:ilvl="6" w:tplc="040A000F" w:tentative="1">
      <w:start w:val="1"/>
      <w:numFmt w:val="decimal"/>
      <w:lvlText w:val="%7."/>
      <w:lvlJc w:val="left"/>
      <w:pPr>
        <w:ind w:left="5380" w:hanging="360"/>
      </w:pPr>
    </w:lvl>
    <w:lvl w:ilvl="7" w:tplc="040A0019" w:tentative="1">
      <w:start w:val="1"/>
      <w:numFmt w:val="lowerLetter"/>
      <w:lvlText w:val="%8."/>
      <w:lvlJc w:val="left"/>
      <w:pPr>
        <w:ind w:left="6100" w:hanging="360"/>
      </w:pPr>
    </w:lvl>
    <w:lvl w:ilvl="8" w:tplc="040A001B" w:tentative="1">
      <w:start w:val="1"/>
      <w:numFmt w:val="lowerRoman"/>
      <w:lvlText w:val="%9."/>
      <w:lvlJc w:val="right"/>
      <w:pPr>
        <w:ind w:left="6820" w:hanging="180"/>
      </w:pPr>
    </w:lvl>
  </w:abstractNum>
  <w:abstractNum w:abstractNumId="3" w15:restartNumberingAfterBreak="0">
    <w:nsid w:val="2C7708EE"/>
    <w:multiLevelType w:val="hybridMultilevel"/>
    <w:tmpl w:val="7466DB4C"/>
    <w:lvl w:ilvl="0" w:tplc="7BE8DFDC">
      <w:start w:val="2"/>
      <w:numFmt w:val="bullet"/>
      <w:lvlText w:val="-"/>
      <w:lvlJc w:val="left"/>
      <w:pPr>
        <w:ind w:left="720" w:hanging="360"/>
      </w:pPr>
      <w:rPr>
        <w:rFonts w:ascii="Calibri" w:eastAsia="Calibr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7AC1128"/>
    <w:multiLevelType w:val="hybridMultilevel"/>
    <w:tmpl w:val="9C0863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3E3C5370"/>
    <w:multiLevelType w:val="hybridMultilevel"/>
    <w:tmpl w:val="734C9DBE"/>
    <w:lvl w:ilvl="0" w:tplc="AEDCD3E4">
      <w:numFmt w:val="bullet"/>
      <w:lvlText w:val="-"/>
      <w:lvlJc w:val="left"/>
      <w:pPr>
        <w:ind w:left="720" w:hanging="360"/>
      </w:pPr>
      <w:rPr>
        <w:rFonts w:ascii="Calibri" w:eastAsia="Calibri" w:hAnsi="Calibri"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55DA5DDF"/>
    <w:multiLevelType w:val="hybridMultilevel"/>
    <w:tmpl w:val="05DC22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EC277E3"/>
    <w:multiLevelType w:val="multilevel"/>
    <w:tmpl w:val="FF64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6"/>
  </w:num>
  <w:num w:numId="3">
    <w:abstractNumId w:val="2"/>
  </w:num>
  <w:num w:numId="4">
    <w:abstractNumId w:val="7"/>
  </w:num>
  <w:num w:numId="5">
    <w:abstractNumId w:val="5"/>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DAwtTA2tjSxMDFT0lEKTi0uzszPAykwrAUAyI6OCiwAAAA="/>
  </w:docVars>
  <w:rsids>
    <w:rsidRoot w:val="005C5ABC"/>
    <w:rsid w:val="00000D6C"/>
    <w:rsid w:val="000011DA"/>
    <w:rsid w:val="00001F14"/>
    <w:rsid w:val="0000203D"/>
    <w:rsid w:val="000033B6"/>
    <w:rsid w:val="0000607C"/>
    <w:rsid w:val="00006F6C"/>
    <w:rsid w:val="000116D9"/>
    <w:rsid w:val="00012DC6"/>
    <w:rsid w:val="000144FA"/>
    <w:rsid w:val="00015B52"/>
    <w:rsid w:val="00017063"/>
    <w:rsid w:val="000202CC"/>
    <w:rsid w:val="000209AE"/>
    <w:rsid w:val="0002161A"/>
    <w:rsid w:val="00021938"/>
    <w:rsid w:val="00021D8E"/>
    <w:rsid w:val="00023245"/>
    <w:rsid w:val="000260FF"/>
    <w:rsid w:val="00026370"/>
    <w:rsid w:val="00027C1A"/>
    <w:rsid w:val="0003291B"/>
    <w:rsid w:val="00040A2E"/>
    <w:rsid w:val="00040B16"/>
    <w:rsid w:val="00040E07"/>
    <w:rsid w:val="00042A24"/>
    <w:rsid w:val="00043D65"/>
    <w:rsid w:val="000449AD"/>
    <w:rsid w:val="00046703"/>
    <w:rsid w:val="00046F75"/>
    <w:rsid w:val="000476CD"/>
    <w:rsid w:val="000567DC"/>
    <w:rsid w:val="00061F77"/>
    <w:rsid w:val="000626AE"/>
    <w:rsid w:val="00063B37"/>
    <w:rsid w:val="0007400C"/>
    <w:rsid w:val="00074EE6"/>
    <w:rsid w:val="00082762"/>
    <w:rsid w:val="00083AF3"/>
    <w:rsid w:val="000842C2"/>
    <w:rsid w:val="00085304"/>
    <w:rsid w:val="000920C6"/>
    <w:rsid w:val="00093400"/>
    <w:rsid w:val="00093A26"/>
    <w:rsid w:val="0009404E"/>
    <w:rsid w:val="00094C9A"/>
    <w:rsid w:val="0009672B"/>
    <w:rsid w:val="000A0378"/>
    <w:rsid w:val="000A1CBD"/>
    <w:rsid w:val="000A3A0B"/>
    <w:rsid w:val="000A4E4D"/>
    <w:rsid w:val="000A4F91"/>
    <w:rsid w:val="000A7606"/>
    <w:rsid w:val="000B1561"/>
    <w:rsid w:val="000B2ECD"/>
    <w:rsid w:val="000B3FA9"/>
    <w:rsid w:val="000C1846"/>
    <w:rsid w:val="000C45A5"/>
    <w:rsid w:val="000D011F"/>
    <w:rsid w:val="000D07DB"/>
    <w:rsid w:val="000D212F"/>
    <w:rsid w:val="000D715B"/>
    <w:rsid w:val="000E0126"/>
    <w:rsid w:val="000E0806"/>
    <w:rsid w:val="000E3CF0"/>
    <w:rsid w:val="000F5F36"/>
    <w:rsid w:val="00107741"/>
    <w:rsid w:val="0011189E"/>
    <w:rsid w:val="00113932"/>
    <w:rsid w:val="00114753"/>
    <w:rsid w:val="00116363"/>
    <w:rsid w:val="00121B0C"/>
    <w:rsid w:val="00124D16"/>
    <w:rsid w:val="00126787"/>
    <w:rsid w:val="0012688E"/>
    <w:rsid w:val="00127E79"/>
    <w:rsid w:val="00130D8A"/>
    <w:rsid w:val="00133BFE"/>
    <w:rsid w:val="00140074"/>
    <w:rsid w:val="00150738"/>
    <w:rsid w:val="00153664"/>
    <w:rsid w:val="00154420"/>
    <w:rsid w:val="00162531"/>
    <w:rsid w:val="00162A7E"/>
    <w:rsid w:val="001646D5"/>
    <w:rsid w:val="001653BA"/>
    <w:rsid w:val="001667EE"/>
    <w:rsid w:val="00166F03"/>
    <w:rsid w:val="00171884"/>
    <w:rsid w:val="001726E1"/>
    <w:rsid w:val="00172FB4"/>
    <w:rsid w:val="00173CC1"/>
    <w:rsid w:val="00174C73"/>
    <w:rsid w:val="001756E7"/>
    <w:rsid w:val="001774A1"/>
    <w:rsid w:val="001822A3"/>
    <w:rsid w:val="00182D9F"/>
    <w:rsid w:val="00184E51"/>
    <w:rsid w:val="001872EE"/>
    <w:rsid w:val="00191EC4"/>
    <w:rsid w:val="001944E5"/>
    <w:rsid w:val="00196A6A"/>
    <w:rsid w:val="001976AA"/>
    <w:rsid w:val="001A0916"/>
    <w:rsid w:val="001A0E40"/>
    <w:rsid w:val="001A10DC"/>
    <w:rsid w:val="001A42E6"/>
    <w:rsid w:val="001A443B"/>
    <w:rsid w:val="001A5DE6"/>
    <w:rsid w:val="001A6347"/>
    <w:rsid w:val="001A6B66"/>
    <w:rsid w:val="001B0492"/>
    <w:rsid w:val="001B1AE1"/>
    <w:rsid w:val="001B277A"/>
    <w:rsid w:val="001B4F78"/>
    <w:rsid w:val="001C26DE"/>
    <w:rsid w:val="001C2DB2"/>
    <w:rsid w:val="001C4F9B"/>
    <w:rsid w:val="001D013F"/>
    <w:rsid w:val="001D1B3C"/>
    <w:rsid w:val="001D3DDF"/>
    <w:rsid w:val="001D4E1B"/>
    <w:rsid w:val="001D6625"/>
    <w:rsid w:val="001E12A6"/>
    <w:rsid w:val="001E247B"/>
    <w:rsid w:val="001E380E"/>
    <w:rsid w:val="001E3B73"/>
    <w:rsid w:val="001E4F1E"/>
    <w:rsid w:val="001E501F"/>
    <w:rsid w:val="001E5A7F"/>
    <w:rsid w:val="001F0A3F"/>
    <w:rsid w:val="001F1EC3"/>
    <w:rsid w:val="001F638C"/>
    <w:rsid w:val="00200083"/>
    <w:rsid w:val="00200C60"/>
    <w:rsid w:val="0020415D"/>
    <w:rsid w:val="00207FB4"/>
    <w:rsid w:val="00211150"/>
    <w:rsid w:val="00212389"/>
    <w:rsid w:val="00214CE3"/>
    <w:rsid w:val="0022029E"/>
    <w:rsid w:val="00220695"/>
    <w:rsid w:val="002226BC"/>
    <w:rsid w:val="002226EE"/>
    <w:rsid w:val="002227AB"/>
    <w:rsid w:val="0022392B"/>
    <w:rsid w:val="00224AF1"/>
    <w:rsid w:val="0023054D"/>
    <w:rsid w:val="002305EA"/>
    <w:rsid w:val="00234625"/>
    <w:rsid w:val="00234C3E"/>
    <w:rsid w:val="00241974"/>
    <w:rsid w:val="00241C4F"/>
    <w:rsid w:val="00244480"/>
    <w:rsid w:val="00244CA1"/>
    <w:rsid w:val="00246644"/>
    <w:rsid w:val="002525CB"/>
    <w:rsid w:val="002528E1"/>
    <w:rsid w:val="00254160"/>
    <w:rsid w:val="002557E6"/>
    <w:rsid w:val="00257D61"/>
    <w:rsid w:val="002612FA"/>
    <w:rsid w:val="00275F24"/>
    <w:rsid w:val="00276999"/>
    <w:rsid w:val="00280CED"/>
    <w:rsid w:val="002815B9"/>
    <w:rsid w:val="002816D6"/>
    <w:rsid w:val="0028315E"/>
    <w:rsid w:val="00283864"/>
    <w:rsid w:val="00283FC3"/>
    <w:rsid w:val="00284296"/>
    <w:rsid w:val="0028636F"/>
    <w:rsid w:val="00290FF0"/>
    <w:rsid w:val="002A02C0"/>
    <w:rsid w:val="002A084E"/>
    <w:rsid w:val="002A2925"/>
    <w:rsid w:val="002A6D97"/>
    <w:rsid w:val="002B1007"/>
    <w:rsid w:val="002B1972"/>
    <w:rsid w:val="002C0912"/>
    <w:rsid w:val="002C106A"/>
    <w:rsid w:val="002C2A71"/>
    <w:rsid w:val="002C3854"/>
    <w:rsid w:val="002C6BDF"/>
    <w:rsid w:val="002D004D"/>
    <w:rsid w:val="002D05D3"/>
    <w:rsid w:val="002D5A25"/>
    <w:rsid w:val="002D6DA8"/>
    <w:rsid w:val="002E00A2"/>
    <w:rsid w:val="002E1E6B"/>
    <w:rsid w:val="002E2EF7"/>
    <w:rsid w:val="002E3422"/>
    <w:rsid w:val="002E75D5"/>
    <w:rsid w:val="002F2C1F"/>
    <w:rsid w:val="002F47EC"/>
    <w:rsid w:val="00301000"/>
    <w:rsid w:val="00302F33"/>
    <w:rsid w:val="00304B24"/>
    <w:rsid w:val="00310152"/>
    <w:rsid w:val="00310FFA"/>
    <w:rsid w:val="00311C61"/>
    <w:rsid w:val="0031403D"/>
    <w:rsid w:val="00314243"/>
    <w:rsid w:val="00314E9A"/>
    <w:rsid w:val="00320F5E"/>
    <w:rsid w:val="003214E4"/>
    <w:rsid w:val="0032360A"/>
    <w:rsid w:val="00324813"/>
    <w:rsid w:val="003258A9"/>
    <w:rsid w:val="00330A88"/>
    <w:rsid w:val="00330B48"/>
    <w:rsid w:val="00330DCE"/>
    <w:rsid w:val="003315C3"/>
    <w:rsid w:val="00332111"/>
    <w:rsid w:val="00333096"/>
    <w:rsid w:val="00333883"/>
    <w:rsid w:val="0033628E"/>
    <w:rsid w:val="0033755D"/>
    <w:rsid w:val="00337847"/>
    <w:rsid w:val="00343EBB"/>
    <w:rsid w:val="003455F6"/>
    <w:rsid w:val="00346504"/>
    <w:rsid w:val="00346B56"/>
    <w:rsid w:val="00350367"/>
    <w:rsid w:val="00352735"/>
    <w:rsid w:val="0035708D"/>
    <w:rsid w:val="003578BB"/>
    <w:rsid w:val="00357AAF"/>
    <w:rsid w:val="003665E5"/>
    <w:rsid w:val="00366F5B"/>
    <w:rsid w:val="0036739D"/>
    <w:rsid w:val="00370D58"/>
    <w:rsid w:val="00372858"/>
    <w:rsid w:val="00375BFE"/>
    <w:rsid w:val="00375C7D"/>
    <w:rsid w:val="003776F4"/>
    <w:rsid w:val="0038061E"/>
    <w:rsid w:val="00383163"/>
    <w:rsid w:val="0038424A"/>
    <w:rsid w:val="00384959"/>
    <w:rsid w:val="0038588A"/>
    <w:rsid w:val="00385BEC"/>
    <w:rsid w:val="00385D61"/>
    <w:rsid w:val="00386B5C"/>
    <w:rsid w:val="00387259"/>
    <w:rsid w:val="00387293"/>
    <w:rsid w:val="003901C4"/>
    <w:rsid w:val="003957FB"/>
    <w:rsid w:val="003A4E1F"/>
    <w:rsid w:val="003B02DC"/>
    <w:rsid w:val="003B3AC9"/>
    <w:rsid w:val="003B628C"/>
    <w:rsid w:val="003C0D25"/>
    <w:rsid w:val="003D3BFC"/>
    <w:rsid w:val="003D5E0B"/>
    <w:rsid w:val="003D6441"/>
    <w:rsid w:val="003E23AC"/>
    <w:rsid w:val="003E6079"/>
    <w:rsid w:val="003E6BDA"/>
    <w:rsid w:val="003E7533"/>
    <w:rsid w:val="003E78F5"/>
    <w:rsid w:val="003E79E5"/>
    <w:rsid w:val="003F4834"/>
    <w:rsid w:val="003F55C9"/>
    <w:rsid w:val="003F6BC1"/>
    <w:rsid w:val="003F6FC5"/>
    <w:rsid w:val="00402491"/>
    <w:rsid w:val="00406295"/>
    <w:rsid w:val="00406DCF"/>
    <w:rsid w:val="004115B0"/>
    <w:rsid w:val="00411D75"/>
    <w:rsid w:val="0041261A"/>
    <w:rsid w:val="00412886"/>
    <w:rsid w:val="00412B4F"/>
    <w:rsid w:val="00430F2D"/>
    <w:rsid w:val="0043170A"/>
    <w:rsid w:val="0043300B"/>
    <w:rsid w:val="004371BB"/>
    <w:rsid w:val="00441C9D"/>
    <w:rsid w:val="0045122D"/>
    <w:rsid w:val="00451E90"/>
    <w:rsid w:val="004533DA"/>
    <w:rsid w:val="0045585F"/>
    <w:rsid w:val="00456156"/>
    <w:rsid w:val="0045630A"/>
    <w:rsid w:val="004610F9"/>
    <w:rsid w:val="0046440D"/>
    <w:rsid w:val="00464A4E"/>
    <w:rsid w:val="00473D00"/>
    <w:rsid w:val="00473FBA"/>
    <w:rsid w:val="004823DD"/>
    <w:rsid w:val="00484167"/>
    <w:rsid w:val="004850C6"/>
    <w:rsid w:val="0048522C"/>
    <w:rsid w:val="00486578"/>
    <w:rsid w:val="00487343"/>
    <w:rsid w:val="00487E22"/>
    <w:rsid w:val="00490551"/>
    <w:rsid w:val="004929E9"/>
    <w:rsid w:val="00495B52"/>
    <w:rsid w:val="00495EA3"/>
    <w:rsid w:val="004966BB"/>
    <w:rsid w:val="004A29A2"/>
    <w:rsid w:val="004A2F72"/>
    <w:rsid w:val="004A6C20"/>
    <w:rsid w:val="004B0236"/>
    <w:rsid w:val="004B1C64"/>
    <w:rsid w:val="004B2E68"/>
    <w:rsid w:val="004B35D6"/>
    <w:rsid w:val="004B48AB"/>
    <w:rsid w:val="004B4922"/>
    <w:rsid w:val="004C3D60"/>
    <w:rsid w:val="004C3EA8"/>
    <w:rsid w:val="004E0A92"/>
    <w:rsid w:val="004E221A"/>
    <w:rsid w:val="004E402E"/>
    <w:rsid w:val="004E6E26"/>
    <w:rsid w:val="004F3491"/>
    <w:rsid w:val="004F41E5"/>
    <w:rsid w:val="004F4D04"/>
    <w:rsid w:val="004F7663"/>
    <w:rsid w:val="00505184"/>
    <w:rsid w:val="00505959"/>
    <w:rsid w:val="00505FFC"/>
    <w:rsid w:val="00510CF0"/>
    <w:rsid w:val="0051190C"/>
    <w:rsid w:val="005146CD"/>
    <w:rsid w:val="00515632"/>
    <w:rsid w:val="00517C10"/>
    <w:rsid w:val="005274BB"/>
    <w:rsid w:val="005308CA"/>
    <w:rsid w:val="00534BB8"/>
    <w:rsid w:val="00534EBA"/>
    <w:rsid w:val="0053569A"/>
    <w:rsid w:val="00535DE0"/>
    <w:rsid w:val="00537910"/>
    <w:rsid w:val="005401BB"/>
    <w:rsid w:val="005401F2"/>
    <w:rsid w:val="00540CF3"/>
    <w:rsid w:val="0054150C"/>
    <w:rsid w:val="00541ABE"/>
    <w:rsid w:val="00541F36"/>
    <w:rsid w:val="00543EE9"/>
    <w:rsid w:val="00543FA0"/>
    <w:rsid w:val="0054694C"/>
    <w:rsid w:val="00547D68"/>
    <w:rsid w:val="00550808"/>
    <w:rsid w:val="00551E79"/>
    <w:rsid w:val="00553F54"/>
    <w:rsid w:val="00555C2A"/>
    <w:rsid w:val="0056098A"/>
    <w:rsid w:val="005638B9"/>
    <w:rsid w:val="005662FF"/>
    <w:rsid w:val="0057342D"/>
    <w:rsid w:val="005813AC"/>
    <w:rsid w:val="005837B4"/>
    <w:rsid w:val="00583DCA"/>
    <w:rsid w:val="00585986"/>
    <w:rsid w:val="00585B65"/>
    <w:rsid w:val="00586403"/>
    <w:rsid w:val="0059303F"/>
    <w:rsid w:val="00593A15"/>
    <w:rsid w:val="0059404B"/>
    <w:rsid w:val="00595F2B"/>
    <w:rsid w:val="005A004D"/>
    <w:rsid w:val="005A6CEE"/>
    <w:rsid w:val="005B4EE0"/>
    <w:rsid w:val="005B55E0"/>
    <w:rsid w:val="005B5F5A"/>
    <w:rsid w:val="005B6EE9"/>
    <w:rsid w:val="005C04C3"/>
    <w:rsid w:val="005C1917"/>
    <w:rsid w:val="005C3F8A"/>
    <w:rsid w:val="005C5ABC"/>
    <w:rsid w:val="005C7C6B"/>
    <w:rsid w:val="005D18CD"/>
    <w:rsid w:val="005D1C58"/>
    <w:rsid w:val="005D4369"/>
    <w:rsid w:val="005D43C7"/>
    <w:rsid w:val="005D487A"/>
    <w:rsid w:val="005E1206"/>
    <w:rsid w:val="005E2FCB"/>
    <w:rsid w:val="005E51CF"/>
    <w:rsid w:val="005F01AD"/>
    <w:rsid w:val="005F0FEA"/>
    <w:rsid w:val="005F1032"/>
    <w:rsid w:val="005F1B5A"/>
    <w:rsid w:val="005F2F91"/>
    <w:rsid w:val="005F3A1F"/>
    <w:rsid w:val="005F4705"/>
    <w:rsid w:val="005F77E2"/>
    <w:rsid w:val="005F7F52"/>
    <w:rsid w:val="005F7F87"/>
    <w:rsid w:val="0060038B"/>
    <w:rsid w:val="0060479B"/>
    <w:rsid w:val="00607063"/>
    <w:rsid w:val="006145C9"/>
    <w:rsid w:val="0061466A"/>
    <w:rsid w:val="0061545F"/>
    <w:rsid w:val="006249B6"/>
    <w:rsid w:val="00624B6B"/>
    <w:rsid w:val="00625AE7"/>
    <w:rsid w:val="00627C07"/>
    <w:rsid w:val="00636F08"/>
    <w:rsid w:val="006402BA"/>
    <w:rsid w:val="006466F0"/>
    <w:rsid w:val="006555D3"/>
    <w:rsid w:val="00662A65"/>
    <w:rsid w:val="006658C5"/>
    <w:rsid w:val="0067149E"/>
    <w:rsid w:val="00677B7E"/>
    <w:rsid w:val="006858CF"/>
    <w:rsid w:val="00686910"/>
    <w:rsid w:val="0068769F"/>
    <w:rsid w:val="00690450"/>
    <w:rsid w:val="00690885"/>
    <w:rsid w:val="00692B77"/>
    <w:rsid w:val="00693C14"/>
    <w:rsid w:val="006A4EC5"/>
    <w:rsid w:val="006A5535"/>
    <w:rsid w:val="006A5ED7"/>
    <w:rsid w:val="006A7B0F"/>
    <w:rsid w:val="006B08B4"/>
    <w:rsid w:val="006B2047"/>
    <w:rsid w:val="006C7BE7"/>
    <w:rsid w:val="006D09DC"/>
    <w:rsid w:val="006D2401"/>
    <w:rsid w:val="006D2794"/>
    <w:rsid w:val="006D43A9"/>
    <w:rsid w:val="006D451A"/>
    <w:rsid w:val="006D5076"/>
    <w:rsid w:val="006E112A"/>
    <w:rsid w:val="006E2026"/>
    <w:rsid w:val="006E34DE"/>
    <w:rsid w:val="006E517B"/>
    <w:rsid w:val="006E54EB"/>
    <w:rsid w:val="006E6035"/>
    <w:rsid w:val="006E6A25"/>
    <w:rsid w:val="006F0FB6"/>
    <w:rsid w:val="006F34FF"/>
    <w:rsid w:val="006F5A33"/>
    <w:rsid w:val="007008D3"/>
    <w:rsid w:val="00702F6E"/>
    <w:rsid w:val="00704158"/>
    <w:rsid w:val="00705A49"/>
    <w:rsid w:val="007111B4"/>
    <w:rsid w:val="00713F90"/>
    <w:rsid w:val="00722631"/>
    <w:rsid w:val="00723B59"/>
    <w:rsid w:val="00723D6F"/>
    <w:rsid w:val="0072410A"/>
    <w:rsid w:val="00725F2B"/>
    <w:rsid w:val="00726ECD"/>
    <w:rsid w:val="00731D96"/>
    <w:rsid w:val="0073291F"/>
    <w:rsid w:val="00732A4C"/>
    <w:rsid w:val="00732AF9"/>
    <w:rsid w:val="00733ECF"/>
    <w:rsid w:val="00733EF3"/>
    <w:rsid w:val="00736695"/>
    <w:rsid w:val="007408E1"/>
    <w:rsid w:val="0074461C"/>
    <w:rsid w:val="00746E8A"/>
    <w:rsid w:val="007470DD"/>
    <w:rsid w:val="00755120"/>
    <w:rsid w:val="00755AF5"/>
    <w:rsid w:val="007613A2"/>
    <w:rsid w:val="00762586"/>
    <w:rsid w:val="00766DF5"/>
    <w:rsid w:val="00767015"/>
    <w:rsid w:val="00772C7E"/>
    <w:rsid w:val="00773379"/>
    <w:rsid w:val="00773A95"/>
    <w:rsid w:val="00774246"/>
    <w:rsid w:val="00775205"/>
    <w:rsid w:val="00781306"/>
    <w:rsid w:val="00786C20"/>
    <w:rsid w:val="007910D4"/>
    <w:rsid w:val="007952A8"/>
    <w:rsid w:val="00795616"/>
    <w:rsid w:val="007A060C"/>
    <w:rsid w:val="007A6F2B"/>
    <w:rsid w:val="007B10AB"/>
    <w:rsid w:val="007B223B"/>
    <w:rsid w:val="007B3867"/>
    <w:rsid w:val="007B3BF6"/>
    <w:rsid w:val="007C55B6"/>
    <w:rsid w:val="007D0374"/>
    <w:rsid w:val="007D0385"/>
    <w:rsid w:val="007D2CD7"/>
    <w:rsid w:val="007D73B7"/>
    <w:rsid w:val="007D776B"/>
    <w:rsid w:val="007E0938"/>
    <w:rsid w:val="007E1463"/>
    <w:rsid w:val="007E3198"/>
    <w:rsid w:val="007E5415"/>
    <w:rsid w:val="007F1427"/>
    <w:rsid w:val="007F18BA"/>
    <w:rsid w:val="007F3DFF"/>
    <w:rsid w:val="007F4BEF"/>
    <w:rsid w:val="007F7B33"/>
    <w:rsid w:val="00804858"/>
    <w:rsid w:val="00805810"/>
    <w:rsid w:val="00815395"/>
    <w:rsid w:val="00824D91"/>
    <w:rsid w:val="00827BBF"/>
    <w:rsid w:val="00827DF5"/>
    <w:rsid w:val="00832D88"/>
    <w:rsid w:val="00832D9B"/>
    <w:rsid w:val="00836482"/>
    <w:rsid w:val="00843684"/>
    <w:rsid w:val="00844BEF"/>
    <w:rsid w:val="00845D77"/>
    <w:rsid w:val="008479B2"/>
    <w:rsid w:val="008503E2"/>
    <w:rsid w:val="00850A7D"/>
    <w:rsid w:val="00851933"/>
    <w:rsid w:val="00852315"/>
    <w:rsid w:val="00852C60"/>
    <w:rsid w:val="00852E78"/>
    <w:rsid w:val="00853CF7"/>
    <w:rsid w:val="00854980"/>
    <w:rsid w:val="00854F58"/>
    <w:rsid w:val="008572A3"/>
    <w:rsid w:val="0085739F"/>
    <w:rsid w:val="00857B9A"/>
    <w:rsid w:val="00857E96"/>
    <w:rsid w:val="008614F4"/>
    <w:rsid w:val="008671A5"/>
    <w:rsid w:val="008707B8"/>
    <w:rsid w:val="00871EF8"/>
    <w:rsid w:val="0088173D"/>
    <w:rsid w:val="00881DF9"/>
    <w:rsid w:val="00881FCB"/>
    <w:rsid w:val="00882D78"/>
    <w:rsid w:val="00887117"/>
    <w:rsid w:val="008912D2"/>
    <w:rsid w:val="008960EC"/>
    <w:rsid w:val="008971CA"/>
    <w:rsid w:val="00897324"/>
    <w:rsid w:val="008A22CA"/>
    <w:rsid w:val="008A3004"/>
    <w:rsid w:val="008A5363"/>
    <w:rsid w:val="008A59A3"/>
    <w:rsid w:val="008A5EDE"/>
    <w:rsid w:val="008A6838"/>
    <w:rsid w:val="008A6F96"/>
    <w:rsid w:val="008B0776"/>
    <w:rsid w:val="008B1D41"/>
    <w:rsid w:val="008B79DF"/>
    <w:rsid w:val="008C0EA0"/>
    <w:rsid w:val="008C1589"/>
    <w:rsid w:val="008C2CA5"/>
    <w:rsid w:val="008C2F50"/>
    <w:rsid w:val="008C4D1A"/>
    <w:rsid w:val="008C6E9A"/>
    <w:rsid w:val="008D3EF4"/>
    <w:rsid w:val="008D474E"/>
    <w:rsid w:val="008D5259"/>
    <w:rsid w:val="008E01A5"/>
    <w:rsid w:val="008E14F7"/>
    <w:rsid w:val="008E32D9"/>
    <w:rsid w:val="008E4946"/>
    <w:rsid w:val="008E4ACA"/>
    <w:rsid w:val="008E6162"/>
    <w:rsid w:val="008E69C7"/>
    <w:rsid w:val="008F1265"/>
    <w:rsid w:val="008F1B08"/>
    <w:rsid w:val="008F7553"/>
    <w:rsid w:val="00900DF1"/>
    <w:rsid w:val="00907229"/>
    <w:rsid w:val="00911D0B"/>
    <w:rsid w:val="00913729"/>
    <w:rsid w:val="009137D4"/>
    <w:rsid w:val="009164BB"/>
    <w:rsid w:val="00916566"/>
    <w:rsid w:val="009201A8"/>
    <w:rsid w:val="0092246B"/>
    <w:rsid w:val="0092439C"/>
    <w:rsid w:val="00927DE2"/>
    <w:rsid w:val="009315AC"/>
    <w:rsid w:val="00941672"/>
    <w:rsid w:val="00946046"/>
    <w:rsid w:val="009468CA"/>
    <w:rsid w:val="009478F6"/>
    <w:rsid w:val="00950E6D"/>
    <w:rsid w:val="00950F38"/>
    <w:rsid w:val="0095153A"/>
    <w:rsid w:val="0095176C"/>
    <w:rsid w:val="00953777"/>
    <w:rsid w:val="00962DD8"/>
    <w:rsid w:val="00964A20"/>
    <w:rsid w:val="00966828"/>
    <w:rsid w:val="00966ED9"/>
    <w:rsid w:val="009671AA"/>
    <w:rsid w:val="0097232D"/>
    <w:rsid w:val="00973396"/>
    <w:rsid w:val="00973FCE"/>
    <w:rsid w:val="0097603A"/>
    <w:rsid w:val="009804E4"/>
    <w:rsid w:val="00981A55"/>
    <w:rsid w:val="00983372"/>
    <w:rsid w:val="00983D45"/>
    <w:rsid w:val="00984FED"/>
    <w:rsid w:val="00991FBB"/>
    <w:rsid w:val="00994EE0"/>
    <w:rsid w:val="00994FCC"/>
    <w:rsid w:val="009956A4"/>
    <w:rsid w:val="00996826"/>
    <w:rsid w:val="009A0C24"/>
    <w:rsid w:val="009A19DA"/>
    <w:rsid w:val="009A1BA3"/>
    <w:rsid w:val="009A2B3E"/>
    <w:rsid w:val="009A5E3B"/>
    <w:rsid w:val="009A7AE5"/>
    <w:rsid w:val="009A7C9D"/>
    <w:rsid w:val="009B0EEC"/>
    <w:rsid w:val="009B35E1"/>
    <w:rsid w:val="009B5E67"/>
    <w:rsid w:val="009B69CA"/>
    <w:rsid w:val="009B6C0B"/>
    <w:rsid w:val="009B6D08"/>
    <w:rsid w:val="009B740E"/>
    <w:rsid w:val="009C1961"/>
    <w:rsid w:val="009C51FB"/>
    <w:rsid w:val="009C5630"/>
    <w:rsid w:val="009D1A26"/>
    <w:rsid w:val="009D20B8"/>
    <w:rsid w:val="009D2B3F"/>
    <w:rsid w:val="009D5F10"/>
    <w:rsid w:val="009D6808"/>
    <w:rsid w:val="009D6FCC"/>
    <w:rsid w:val="009E09F2"/>
    <w:rsid w:val="009E2001"/>
    <w:rsid w:val="009E357E"/>
    <w:rsid w:val="009E4427"/>
    <w:rsid w:val="009E4FC1"/>
    <w:rsid w:val="009E6639"/>
    <w:rsid w:val="009E6EE1"/>
    <w:rsid w:val="009E73A6"/>
    <w:rsid w:val="009F1031"/>
    <w:rsid w:val="009F1EA9"/>
    <w:rsid w:val="00A00FBA"/>
    <w:rsid w:val="00A013EB"/>
    <w:rsid w:val="00A019EF"/>
    <w:rsid w:val="00A040B1"/>
    <w:rsid w:val="00A07C82"/>
    <w:rsid w:val="00A07CA4"/>
    <w:rsid w:val="00A103C1"/>
    <w:rsid w:val="00A107A0"/>
    <w:rsid w:val="00A1189F"/>
    <w:rsid w:val="00A1244B"/>
    <w:rsid w:val="00A16EED"/>
    <w:rsid w:val="00A21B4C"/>
    <w:rsid w:val="00A2250A"/>
    <w:rsid w:val="00A2365D"/>
    <w:rsid w:val="00A2453D"/>
    <w:rsid w:val="00A245C6"/>
    <w:rsid w:val="00A24C80"/>
    <w:rsid w:val="00A25925"/>
    <w:rsid w:val="00A30601"/>
    <w:rsid w:val="00A35B96"/>
    <w:rsid w:val="00A37BD0"/>
    <w:rsid w:val="00A417A9"/>
    <w:rsid w:val="00A42DC6"/>
    <w:rsid w:val="00A43ACF"/>
    <w:rsid w:val="00A45D35"/>
    <w:rsid w:val="00A468AD"/>
    <w:rsid w:val="00A50583"/>
    <w:rsid w:val="00A536B1"/>
    <w:rsid w:val="00A5441A"/>
    <w:rsid w:val="00A54B26"/>
    <w:rsid w:val="00A55E79"/>
    <w:rsid w:val="00A57B02"/>
    <w:rsid w:val="00A604FE"/>
    <w:rsid w:val="00A60D03"/>
    <w:rsid w:val="00A64636"/>
    <w:rsid w:val="00A6696F"/>
    <w:rsid w:val="00A66FAA"/>
    <w:rsid w:val="00A70B04"/>
    <w:rsid w:val="00A722FB"/>
    <w:rsid w:val="00A75DFD"/>
    <w:rsid w:val="00A76C87"/>
    <w:rsid w:val="00A77E1C"/>
    <w:rsid w:val="00A82A72"/>
    <w:rsid w:val="00A857D0"/>
    <w:rsid w:val="00A87191"/>
    <w:rsid w:val="00A87313"/>
    <w:rsid w:val="00A87E45"/>
    <w:rsid w:val="00A93C0E"/>
    <w:rsid w:val="00A945C4"/>
    <w:rsid w:val="00A9482E"/>
    <w:rsid w:val="00A95172"/>
    <w:rsid w:val="00AA27B3"/>
    <w:rsid w:val="00AA4577"/>
    <w:rsid w:val="00AA581B"/>
    <w:rsid w:val="00AB32FE"/>
    <w:rsid w:val="00AB35BE"/>
    <w:rsid w:val="00AC0A26"/>
    <w:rsid w:val="00AC3876"/>
    <w:rsid w:val="00AC5725"/>
    <w:rsid w:val="00AC5C44"/>
    <w:rsid w:val="00AC6E38"/>
    <w:rsid w:val="00AD5846"/>
    <w:rsid w:val="00AD7BE2"/>
    <w:rsid w:val="00AE04BE"/>
    <w:rsid w:val="00AE33D1"/>
    <w:rsid w:val="00AE59BE"/>
    <w:rsid w:val="00AE7564"/>
    <w:rsid w:val="00AF0A0B"/>
    <w:rsid w:val="00AF0DB9"/>
    <w:rsid w:val="00AF4BE2"/>
    <w:rsid w:val="00AF71E7"/>
    <w:rsid w:val="00AF7B6F"/>
    <w:rsid w:val="00B047F3"/>
    <w:rsid w:val="00B05462"/>
    <w:rsid w:val="00B07348"/>
    <w:rsid w:val="00B105E5"/>
    <w:rsid w:val="00B111A1"/>
    <w:rsid w:val="00B11A82"/>
    <w:rsid w:val="00B24B12"/>
    <w:rsid w:val="00B34018"/>
    <w:rsid w:val="00B34935"/>
    <w:rsid w:val="00B35CD1"/>
    <w:rsid w:val="00B41B71"/>
    <w:rsid w:val="00B502E3"/>
    <w:rsid w:val="00B51FF2"/>
    <w:rsid w:val="00B52072"/>
    <w:rsid w:val="00B609FF"/>
    <w:rsid w:val="00B61123"/>
    <w:rsid w:val="00B67667"/>
    <w:rsid w:val="00B73B24"/>
    <w:rsid w:val="00B742B6"/>
    <w:rsid w:val="00B75A69"/>
    <w:rsid w:val="00B77610"/>
    <w:rsid w:val="00B80FE3"/>
    <w:rsid w:val="00B90269"/>
    <w:rsid w:val="00B91F02"/>
    <w:rsid w:val="00B942D9"/>
    <w:rsid w:val="00B975CF"/>
    <w:rsid w:val="00BA03EC"/>
    <w:rsid w:val="00BA1B29"/>
    <w:rsid w:val="00BA767D"/>
    <w:rsid w:val="00BA7C65"/>
    <w:rsid w:val="00BB1F09"/>
    <w:rsid w:val="00BB2144"/>
    <w:rsid w:val="00BB2BFB"/>
    <w:rsid w:val="00BB2D9D"/>
    <w:rsid w:val="00BB4096"/>
    <w:rsid w:val="00BB6DA0"/>
    <w:rsid w:val="00BB761F"/>
    <w:rsid w:val="00BC1AAB"/>
    <w:rsid w:val="00BC2028"/>
    <w:rsid w:val="00BC32EC"/>
    <w:rsid w:val="00BC4788"/>
    <w:rsid w:val="00BC591D"/>
    <w:rsid w:val="00BC669A"/>
    <w:rsid w:val="00BD01C2"/>
    <w:rsid w:val="00BD07B7"/>
    <w:rsid w:val="00BD09EF"/>
    <w:rsid w:val="00BD3EAD"/>
    <w:rsid w:val="00BD6171"/>
    <w:rsid w:val="00BD683B"/>
    <w:rsid w:val="00BE16F1"/>
    <w:rsid w:val="00BE23F0"/>
    <w:rsid w:val="00BE28EC"/>
    <w:rsid w:val="00BE2C90"/>
    <w:rsid w:val="00BE43CD"/>
    <w:rsid w:val="00BE7ABC"/>
    <w:rsid w:val="00BE7BC6"/>
    <w:rsid w:val="00BF0E7C"/>
    <w:rsid w:val="00BF3E6B"/>
    <w:rsid w:val="00BF4D0F"/>
    <w:rsid w:val="00C030E4"/>
    <w:rsid w:val="00C03F62"/>
    <w:rsid w:val="00C0639C"/>
    <w:rsid w:val="00C100C0"/>
    <w:rsid w:val="00C10933"/>
    <w:rsid w:val="00C10A7E"/>
    <w:rsid w:val="00C11290"/>
    <w:rsid w:val="00C13147"/>
    <w:rsid w:val="00C1530B"/>
    <w:rsid w:val="00C21CBD"/>
    <w:rsid w:val="00C24245"/>
    <w:rsid w:val="00C26E90"/>
    <w:rsid w:val="00C3106A"/>
    <w:rsid w:val="00C32FEE"/>
    <w:rsid w:val="00C340BB"/>
    <w:rsid w:val="00C3755A"/>
    <w:rsid w:val="00C4322B"/>
    <w:rsid w:val="00C474A2"/>
    <w:rsid w:val="00C51A15"/>
    <w:rsid w:val="00C53A7F"/>
    <w:rsid w:val="00C5534E"/>
    <w:rsid w:val="00C652E3"/>
    <w:rsid w:val="00C75657"/>
    <w:rsid w:val="00C76F42"/>
    <w:rsid w:val="00C8075F"/>
    <w:rsid w:val="00C81042"/>
    <w:rsid w:val="00C814E0"/>
    <w:rsid w:val="00C817C8"/>
    <w:rsid w:val="00C83442"/>
    <w:rsid w:val="00C84AE4"/>
    <w:rsid w:val="00C84FA2"/>
    <w:rsid w:val="00C916C5"/>
    <w:rsid w:val="00C959EA"/>
    <w:rsid w:val="00C974E8"/>
    <w:rsid w:val="00CA28E2"/>
    <w:rsid w:val="00CA415F"/>
    <w:rsid w:val="00CA47DE"/>
    <w:rsid w:val="00CB4358"/>
    <w:rsid w:val="00CB5165"/>
    <w:rsid w:val="00CB64D3"/>
    <w:rsid w:val="00CB6B71"/>
    <w:rsid w:val="00CB70E6"/>
    <w:rsid w:val="00CB7C13"/>
    <w:rsid w:val="00CC0530"/>
    <w:rsid w:val="00CC3744"/>
    <w:rsid w:val="00CC5951"/>
    <w:rsid w:val="00CC6FC4"/>
    <w:rsid w:val="00CD1C2C"/>
    <w:rsid w:val="00CD1C7F"/>
    <w:rsid w:val="00CD3ABC"/>
    <w:rsid w:val="00CD67F9"/>
    <w:rsid w:val="00CD7B75"/>
    <w:rsid w:val="00CE1869"/>
    <w:rsid w:val="00CE719A"/>
    <w:rsid w:val="00CE757F"/>
    <w:rsid w:val="00CF0B9F"/>
    <w:rsid w:val="00CF1BA8"/>
    <w:rsid w:val="00CF6E7E"/>
    <w:rsid w:val="00D005AC"/>
    <w:rsid w:val="00D009CF"/>
    <w:rsid w:val="00D027CF"/>
    <w:rsid w:val="00D07FDB"/>
    <w:rsid w:val="00D118A6"/>
    <w:rsid w:val="00D21C27"/>
    <w:rsid w:val="00D21E1B"/>
    <w:rsid w:val="00D24729"/>
    <w:rsid w:val="00D26175"/>
    <w:rsid w:val="00D27E83"/>
    <w:rsid w:val="00D3024A"/>
    <w:rsid w:val="00D34D0D"/>
    <w:rsid w:val="00D34F8F"/>
    <w:rsid w:val="00D358F8"/>
    <w:rsid w:val="00D3708B"/>
    <w:rsid w:val="00D4149F"/>
    <w:rsid w:val="00D416B1"/>
    <w:rsid w:val="00D434BD"/>
    <w:rsid w:val="00D43EF3"/>
    <w:rsid w:val="00D451DB"/>
    <w:rsid w:val="00D470DE"/>
    <w:rsid w:val="00D51C55"/>
    <w:rsid w:val="00D571B3"/>
    <w:rsid w:val="00D57D5B"/>
    <w:rsid w:val="00D57E87"/>
    <w:rsid w:val="00D60623"/>
    <w:rsid w:val="00D6198F"/>
    <w:rsid w:val="00D627A9"/>
    <w:rsid w:val="00D744EA"/>
    <w:rsid w:val="00D77169"/>
    <w:rsid w:val="00D806D6"/>
    <w:rsid w:val="00D809ED"/>
    <w:rsid w:val="00D8369D"/>
    <w:rsid w:val="00D843A3"/>
    <w:rsid w:val="00D87C6B"/>
    <w:rsid w:val="00D91CA8"/>
    <w:rsid w:val="00D92A22"/>
    <w:rsid w:val="00DA0787"/>
    <w:rsid w:val="00DA3F4A"/>
    <w:rsid w:val="00DA6F92"/>
    <w:rsid w:val="00DB295C"/>
    <w:rsid w:val="00DB74C3"/>
    <w:rsid w:val="00DC0FB2"/>
    <w:rsid w:val="00DC1090"/>
    <w:rsid w:val="00DC1B57"/>
    <w:rsid w:val="00DC4353"/>
    <w:rsid w:val="00DC5019"/>
    <w:rsid w:val="00DC6790"/>
    <w:rsid w:val="00DD3A5B"/>
    <w:rsid w:val="00DD3D9D"/>
    <w:rsid w:val="00DD6B79"/>
    <w:rsid w:val="00DD78FD"/>
    <w:rsid w:val="00DE0407"/>
    <w:rsid w:val="00DE124D"/>
    <w:rsid w:val="00DE15FB"/>
    <w:rsid w:val="00DE2B7F"/>
    <w:rsid w:val="00DE32D0"/>
    <w:rsid w:val="00DE6650"/>
    <w:rsid w:val="00DE7755"/>
    <w:rsid w:val="00DF0262"/>
    <w:rsid w:val="00DF0855"/>
    <w:rsid w:val="00DF163B"/>
    <w:rsid w:val="00DF361D"/>
    <w:rsid w:val="00DF3BD3"/>
    <w:rsid w:val="00DF70B3"/>
    <w:rsid w:val="00DF7A33"/>
    <w:rsid w:val="00E05FE3"/>
    <w:rsid w:val="00E060C1"/>
    <w:rsid w:val="00E12B76"/>
    <w:rsid w:val="00E15451"/>
    <w:rsid w:val="00E1635C"/>
    <w:rsid w:val="00E17F46"/>
    <w:rsid w:val="00E202B9"/>
    <w:rsid w:val="00E2288F"/>
    <w:rsid w:val="00E23114"/>
    <w:rsid w:val="00E2397F"/>
    <w:rsid w:val="00E23B1F"/>
    <w:rsid w:val="00E2715C"/>
    <w:rsid w:val="00E27D0E"/>
    <w:rsid w:val="00E30808"/>
    <w:rsid w:val="00E31024"/>
    <w:rsid w:val="00E335AB"/>
    <w:rsid w:val="00E350B4"/>
    <w:rsid w:val="00E3754A"/>
    <w:rsid w:val="00E40B4C"/>
    <w:rsid w:val="00E41016"/>
    <w:rsid w:val="00E45ABE"/>
    <w:rsid w:val="00E47597"/>
    <w:rsid w:val="00E5312B"/>
    <w:rsid w:val="00E60394"/>
    <w:rsid w:val="00E63755"/>
    <w:rsid w:val="00E66C81"/>
    <w:rsid w:val="00E67558"/>
    <w:rsid w:val="00E730CE"/>
    <w:rsid w:val="00E74E32"/>
    <w:rsid w:val="00E759EF"/>
    <w:rsid w:val="00E76079"/>
    <w:rsid w:val="00E77BF3"/>
    <w:rsid w:val="00E82D93"/>
    <w:rsid w:val="00E85A5B"/>
    <w:rsid w:val="00E91C00"/>
    <w:rsid w:val="00E928AC"/>
    <w:rsid w:val="00E974E9"/>
    <w:rsid w:val="00E97787"/>
    <w:rsid w:val="00EA0A4C"/>
    <w:rsid w:val="00EA10A0"/>
    <w:rsid w:val="00EA1483"/>
    <w:rsid w:val="00EA1889"/>
    <w:rsid w:val="00EA2FAC"/>
    <w:rsid w:val="00EA6839"/>
    <w:rsid w:val="00EB321C"/>
    <w:rsid w:val="00EB467C"/>
    <w:rsid w:val="00EB777D"/>
    <w:rsid w:val="00EC7487"/>
    <w:rsid w:val="00ED2F9E"/>
    <w:rsid w:val="00ED3327"/>
    <w:rsid w:val="00ED3FEC"/>
    <w:rsid w:val="00ED4445"/>
    <w:rsid w:val="00ED5DA4"/>
    <w:rsid w:val="00EE1267"/>
    <w:rsid w:val="00EE1711"/>
    <w:rsid w:val="00EE1B2C"/>
    <w:rsid w:val="00EE2F0F"/>
    <w:rsid w:val="00EE3292"/>
    <w:rsid w:val="00EE3A9D"/>
    <w:rsid w:val="00EE75DD"/>
    <w:rsid w:val="00EE7CD8"/>
    <w:rsid w:val="00EF070C"/>
    <w:rsid w:val="00EF5C3C"/>
    <w:rsid w:val="00F01999"/>
    <w:rsid w:val="00F01D60"/>
    <w:rsid w:val="00F043EF"/>
    <w:rsid w:val="00F07F4B"/>
    <w:rsid w:val="00F11D7B"/>
    <w:rsid w:val="00F144F1"/>
    <w:rsid w:val="00F1562E"/>
    <w:rsid w:val="00F169C7"/>
    <w:rsid w:val="00F22CA0"/>
    <w:rsid w:val="00F30EDE"/>
    <w:rsid w:val="00F323B6"/>
    <w:rsid w:val="00F371AD"/>
    <w:rsid w:val="00F3777A"/>
    <w:rsid w:val="00F44885"/>
    <w:rsid w:val="00F45AAD"/>
    <w:rsid w:val="00F466B0"/>
    <w:rsid w:val="00F52609"/>
    <w:rsid w:val="00F54B0B"/>
    <w:rsid w:val="00F56B9A"/>
    <w:rsid w:val="00F655CB"/>
    <w:rsid w:val="00F713BF"/>
    <w:rsid w:val="00F71ADE"/>
    <w:rsid w:val="00F733A2"/>
    <w:rsid w:val="00F77C15"/>
    <w:rsid w:val="00F824DB"/>
    <w:rsid w:val="00F82DCE"/>
    <w:rsid w:val="00F90EA7"/>
    <w:rsid w:val="00F92669"/>
    <w:rsid w:val="00FA69A4"/>
    <w:rsid w:val="00FB0D4A"/>
    <w:rsid w:val="00FB2B92"/>
    <w:rsid w:val="00FB3118"/>
    <w:rsid w:val="00FB63E0"/>
    <w:rsid w:val="00FC0654"/>
    <w:rsid w:val="00FC0935"/>
    <w:rsid w:val="00FC4135"/>
    <w:rsid w:val="00FC4401"/>
    <w:rsid w:val="00FC4E8C"/>
    <w:rsid w:val="00FC5CE4"/>
    <w:rsid w:val="00FC5FBF"/>
    <w:rsid w:val="00FC741B"/>
    <w:rsid w:val="00FD157B"/>
    <w:rsid w:val="00FD4C3D"/>
    <w:rsid w:val="00FD4F56"/>
    <w:rsid w:val="00FD77C2"/>
    <w:rsid w:val="00FE213F"/>
    <w:rsid w:val="00FE71AB"/>
    <w:rsid w:val="00FF117D"/>
    <w:rsid w:val="00FF457D"/>
    <w:rsid w:val="00FF5361"/>
    <w:rsid w:val="00FF56FB"/>
    <w:rsid w:val="00FF5A1F"/>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51E6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s-ES_tradnl" w:eastAsia="es-ES_tradn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2669"/>
    <w:pPr>
      <w:spacing w:after="160" w:line="259" w:lineRule="auto"/>
    </w:pPr>
    <w:rPr>
      <w:sz w:val="22"/>
      <w:szCs w:val="22"/>
      <w:lang w:val="es-ES"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semiHidden/>
    <w:unhideWhenUsed/>
    <w:rsid w:val="005C5ABC"/>
    <w:pPr>
      <w:spacing w:after="0" w:line="240" w:lineRule="auto"/>
    </w:pPr>
    <w:rPr>
      <w:rFonts w:ascii="Segoe UI" w:hAnsi="Segoe UI" w:cs="Segoe UI"/>
      <w:sz w:val="18"/>
      <w:szCs w:val="18"/>
    </w:rPr>
  </w:style>
  <w:style w:type="character" w:customStyle="1" w:styleId="TekstbaloniaChar">
    <w:name w:val="Tekst balončića Char"/>
    <w:link w:val="Tekstbalonia"/>
    <w:uiPriority w:val="99"/>
    <w:semiHidden/>
    <w:rsid w:val="005C5ABC"/>
    <w:rPr>
      <w:rFonts w:ascii="Segoe UI" w:hAnsi="Segoe UI" w:cs="Segoe UI"/>
      <w:sz w:val="18"/>
      <w:szCs w:val="18"/>
    </w:rPr>
  </w:style>
  <w:style w:type="paragraph" w:styleId="Odlomakpopisa">
    <w:name w:val="List Paragraph"/>
    <w:basedOn w:val="Normal"/>
    <w:uiPriority w:val="34"/>
    <w:qFormat/>
    <w:rsid w:val="00BC4788"/>
    <w:pPr>
      <w:ind w:left="720"/>
      <w:contextualSpacing/>
    </w:pPr>
  </w:style>
  <w:style w:type="paragraph" w:styleId="Zaglavlje">
    <w:name w:val="header"/>
    <w:basedOn w:val="Normal"/>
    <w:link w:val="ZaglavljeChar"/>
    <w:uiPriority w:val="99"/>
    <w:unhideWhenUsed/>
    <w:rsid w:val="00DA0787"/>
    <w:pPr>
      <w:tabs>
        <w:tab w:val="center" w:pos="4252"/>
        <w:tab w:val="right" w:pos="8504"/>
      </w:tabs>
      <w:spacing w:after="0" w:line="240" w:lineRule="auto"/>
    </w:pPr>
  </w:style>
  <w:style w:type="character" w:customStyle="1" w:styleId="ZaglavljeChar">
    <w:name w:val="Zaglavlje Char"/>
    <w:basedOn w:val="Zadanifontodlomka"/>
    <w:link w:val="Zaglavlje"/>
    <w:uiPriority w:val="99"/>
    <w:rsid w:val="00DA0787"/>
  </w:style>
  <w:style w:type="paragraph" w:styleId="Podnoje">
    <w:name w:val="footer"/>
    <w:basedOn w:val="Normal"/>
    <w:link w:val="PodnojeChar"/>
    <w:uiPriority w:val="99"/>
    <w:unhideWhenUsed/>
    <w:rsid w:val="00DA0787"/>
    <w:pPr>
      <w:tabs>
        <w:tab w:val="center" w:pos="4252"/>
        <w:tab w:val="right" w:pos="8504"/>
      </w:tabs>
      <w:spacing w:after="0" w:line="240" w:lineRule="auto"/>
    </w:pPr>
  </w:style>
  <w:style w:type="character" w:customStyle="1" w:styleId="PodnojeChar">
    <w:name w:val="Podnožje Char"/>
    <w:basedOn w:val="Zadanifontodlomka"/>
    <w:link w:val="Podnoje"/>
    <w:uiPriority w:val="99"/>
    <w:rsid w:val="00DA0787"/>
  </w:style>
  <w:style w:type="character" w:styleId="Referencakomentara">
    <w:name w:val="annotation reference"/>
    <w:uiPriority w:val="99"/>
    <w:semiHidden/>
    <w:unhideWhenUsed/>
    <w:rsid w:val="00370D58"/>
    <w:rPr>
      <w:sz w:val="18"/>
      <w:szCs w:val="18"/>
    </w:rPr>
  </w:style>
  <w:style w:type="paragraph" w:styleId="Tekstkomentara">
    <w:name w:val="annotation text"/>
    <w:basedOn w:val="Normal"/>
    <w:link w:val="TekstkomentaraChar"/>
    <w:uiPriority w:val="99"/>
    <w:semiHidden/>
    <w:unhideWhenUsed/>
    <w:rsid w:val="00370D58"/>
    <w:pPr>
      <w:spacing w:line="240" w:lineRule="auto"/>
    </w:pPr>
    <w:rPr>
      <w:sz w:val="24"/>
      <w:szCs w:val="24"/>
    </w:rPr>
  </w:style>
  <w:style w:type="character" w:customStyle="1" w:styleId="TekstkomentaraChar">
    <w:name w:val="Tekst komentara Char"/>
    <w:link w:val="Tekstkomentara"/>
    <w:uiPriority w:val="99"/>
    <w:semiHidden/>
    <w:rsid w:val="00370D58"/>
    <w:rPr>
      <w:sz w:val="24"/>
      <w:szCs w:val="24"/>
    </w:rPr>
  </w:style>
  <w:style w:type="paragraph" w:styleId="Predmetkomentara">
    <w:name w:val="annotation subject"/>
    <w:basedOn w:val="Tekstkomentara"/>
    <w:next w:val="Tekstkomentara"/>
    <w:link w:val="PredmetkomentaraChar"/>
    <w:uiPriority w:val="99"/>
    <w:semiHidden/>
    <w:unhideWhenUsed/>
    <w:rsid w:val="00370D58"/>
    <w:rPr>
      <w:b/>
      <w:bCs/>
      <w:sz w:val="20"/>
      <w:szCs w:val="20"/>
    </w:rPr>
  </w:style>
  <w:style w:type="character" w:customStyle="1" w:styleId="PredmetkomentaraChar">
    <w:name w:val="Predmet komentara Char"/>
    <w:link w:val="Predmetkomentara"/>
    <w:uiPriority w:val="99"/>
    <w:semiHidden/>
    <w:rsid w:val="00370D58"/>
    <w:rPr>
      <w:b/>
      <w:bCs/>
      <w:sz w:val="20"/>
      <w:szCs w:val="20"/>
    </w:rPr>
  </w:style>
  <w:style w:type="paragraph" w:styleId="Revizija">
    <w:name w:val="Revision"/>
    <w:hidden/>
    <w:uiPriority w:val="99"/>
    <w:semiHidden/>
    <w:rsid w:val="002226EE"/>
    <w:rPr>
      <w:sz w:val="22"/>
      <w:szCs w:val="22"/>
      <w:lang w:val="es-ES" w:eastAsia="en-US"/>
    </w:rPr>
  </w:style>
  <w:style w:type="table" w:styleId="Reetkatablice">
    <w:name w:val="Table Grid"/>
    <w:basedOn w:val="Obinatablica"/>
    <w:uiPriority w:val="39"/>
    <w:rsid w:val="00690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4E221A"/>
  </w:style>
  <w:style w:type="character" w:styleId="Hiperveza">
    <w:name w:val="Hyperlink"/>
    <w:basedOn w:val="Zadanifontodlomka"/>
    <w:uiPriority w:val="99"/>
    <w:unhideWhenUsed/>
    <w:rsid w:val="00244CA1"/>
    <w:rPr>
      <w:color w:val="0563C1" w:themeColor="hyperlink"/>
      <w:u w:val="single"/>
    </w:rPr>
  </w:style>
  <w:style w:type="paragraph" w:styleId="Naslov">
    <w:name w:val="Title"/>
    <w:basedOn w:val="Normal"/>
    <w:next w:val="Normal"/>
    <w:link w:val="NaslovChar"/>
    <w:uiPriority w:val="10"/>
    <w:qFormat/>
    <w:rsid w:val="00AB35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AB35BE"/>
    <w:rPr>
      <w:rFonts w:asciiTheme="majorHAnsi" w:eastAsiaTheme="majorEastAsia" w:hAnsiTheme="majorHAnsi" w:cstheme="majorBidi"/>
      <w:spacing w:val="-10"/>
      <w:kern w:val="28"/>
      <w:sz w:val="56"/>
      <w:szCs w:val="56"/>
      <w:lang w:val="es-ES" w:eastAsia="en-US"/>
    </w:rPr>
  </w:style>
  <w:style w:type="paragraph" w:customStyle="1" w:styleId="p1">
    <w:name w:val="p1"/>
    <w:basedOn w:val="Normal"/>
    <w:rsid w:val="00A87191"/>
    <w:pPr>
      <w:spacing w:after="0" w:line="240" w:lineRule="auto"/>
    </w:pPr>
    <w:rPr>
      <w:rFonts w:ascii="Helvetica" w:eastAsiaTheme="minorHAnsi" w:hAnsi="Helvetica"/>
      <w:color w:val="616074"/>
      <w:sz w:val="18"/>
      <w:szCs w:val="18"/>
      <w:lang w:val="en-GB" w:eastAsia="en-GB"/>
    </w:rPr>
  </w:style>
  <w:style w:type="character" w:customStyle="1" w:styleId="gmail-il">
    <w:name w:val="gmail-il"/>
    <w:basedOn w:val="Zadanifontodlomka"/>
    <w:rsid w:val="00994FCC"/>
  </w:style>
  <w:style w:type="character" w:customStyle="1" w:styleId="cf01">
    <w:name w:val="cf01"/>
    <w:basedOn w:val="Zadanifontodlomka"/>
    <w:rsid w:val="006E517B"/>
    <w:rPr>
      <w:rFonts w:ascii="Segoe UI" w:hAnsi="Segoe UI" w:cs="Segoe UI" w:hint="default"/>
      <w:sz w:val="18"/>
      <w:szCs w:val="18"/>
    </w:rPr>
  </w:style>
  <w:style w:type="character" w:styleId="Nerijeenospominjanje">
    <w:name w:val="Unresolved Mention"/>
    <w:basedOn w:val="Zadanifontodlomka"/>
    <w:uiPriority w:val="99"/>
    <w:semiHidden/>
    <w:unhideWhenUsed/>
    <w:rsid w:val="006E5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8242">
      <w:bodyDiv w:val="1"/>
      <w:marLeft w:val="0"/>
      <w:marRight w:val="0"/>
      <w:marTop w:val="0"/>
      <w:marBottom w:val="0"/>
      <w:divBdr>
        <w:top w:val="none" w:sz="0" w:space="0" w:color="auto"/>
        <w:left w:val="none" w:sz="0" w:space="0" w:color="auto"/>
        <w:bottom w:val="none" w:sz="0" w:space="0" w:color="auto"/>
        <w:right w:val="none" w:sz="0" w:space="0" w:color="auto"/>
      </w:divBdr>
    </w:div>
    <w:div w:id="32312727">
      <w:bodyDiv w:val="1"/>
      <w:marLeft w:val="0"/>
      <w:marRight w:val="0"/>
      <w:marTop w:val="0"/>
      <w:marBottom w:val="0"/>
      <w:divBdr>
        <w:top w:val="none" w:sz="0" w:space="0" w:color="auto"/>
        <w:left w:val="none" w:sz="0" w:space="0" w:color="auto"/>
        <w:bottom w:val="none" w:sz="0" w:space="0" w:color="auto"/>
        <w:right w:val="none" w:sz="0" w:space="0" w:color="auto"/>
      </w:divBdr>
    </w:div>
    <w:div w:id="48042011">
      <w:bodyDiv w:val="1"/>
      <w:marLeft w:val="0"/>
      <w:marRight w:val="0"/>
      <w:marTop w:val="0"/>
      <w:marBottom w:val="0"/>
      <w:divBdr>
        <w:top w:val="none" w:sz="0" w:space="0" w:color="auto"/>
        <w:left w:val="none" w:sz="0" w:space="0" w:color="auto"/>
        <w:bottom w:val="none" w:sz="0" w:space="0" w:color="auto"/>
        <w:right w:val="none" w:sz="0" w:space="0" w:color="auto"/>
      </w:divBdr>
    </w:div>
    <w:div w:id="96603212">
      <w:bodyDiv w:val="1"/>
      <w:marLeft w:val="0"/>
      <w:marRight w:val="0"/>
      <w:marTop w:val="0"/>
      <w:marBottom w:val="0"/>
      <w:divBdr>
        <w:top w:val="none" w:sz="0" w:space="0" w:color="auto"/>
        <w:left w:val="none" w:sz="0" w:space="0" w:color="auto"/>
        <w:bottom w:val="none" w:sz="0" w:space="0" w:color="auto"/>
        <w:right w:val="none" w:sz="0" w:space="0" w:color="auto"/>
      </w:divBdr>
    </w:div>
    <w:div w:id="115680623">
      <w:bodyDiv w:val="1"/>
      <w:marLeft w:val="0"/>
      <w:marRight w:val="0"/>
      <w:marTop w:val="0"/>
      <w:marBottom w:val="0"/>
      <w:divBdr>
        <w:top w:val="none" w:sz="0" w:space="0" w:color="auto"/>
        <w:left w:val="none" w:sz="0" w:space="0" w:color="auto"/>
        <w:bottom w:val="none" w:sz="0" w:space="0" w:color="auto"/>
        <w:right w:val="none" w:sz="0" w:space="0" w:color="auto"/>
      </w:divBdr>
    </w:div>
    <w:div w:id="122121553">
      <w:bodyDiv w:val="1"/>
      <w:marLeft w:val="0"/>
      <w:marRight w:val="0"/>
      <w:marTop w:val="0"/>
      <w:marBottom w:val="0"/>
      <w:divBdr>
        <w:top w:val="none" w:sz="0" w:space="0" w:color="auto"/>
        <w:left w:val="none" w:sz="0" w:space="0" w:color="auto"/>
        <w:bottom w:val="none" w:sz="0" w:space="0" w:color="auto"/>
        <w:right w:val="none" w:sz="0" w:space="0" w:color="auto"/>
      </w:divBdr>
    </w:div>
    <w:div w:id="220218823">
      <w:bodyDiv w:val="1"/>
      <w:marLeft w:val="0"/>
      <w:marRight w:val="0"/>
      <w:marTop w:val="0"/>
      <w:marBottom w:val="0"/>
      <w:divBdr>
        <w:top w:val="none" w:sz="0" w:space="0" w:color="auto"/>
        <w:left w:val="none" w:sz="0" w:space="0" w:color="auto"/>
        <w:bottom w:val="none" w:sz="0" w:space="0" w:color="auto"/>
        <w:right w:val="none" w:sz="0" w:space="0" w:color="auto"/>
      </w:divBdr>
    </w:div>
    <w:div w:id="272978622">
      <w:bodyDiv w:val="1"/>
      <w:marLeft w:val="0"/>
      <w:marRight w:val="0"/>
      <w:marTop w:val="0"/>
      <w:marBottom w:val="0"/>
      <w:divBdr>
        <w:top w:val="none" w:sz="0" w:space="0" w:color="auto"/>
        <w:left w:val="none" w:sz="0" w:space="0" w:color="auto"/>
        <w:bottom w:val="none" w:sz="0" w:space="0" w:color="auto"/>
        <w:right w:val="none" w:sz="0" w:space="0" w:color="auto"/>
      </w:divBdr>
    </w:div>
    <w:div w:id="320503727">
      <w:bodyDiv w:val="1"/>
      <w:marLeft w:val="0"/>
      <w:marRight w:val="0"/>
      <w:marTop w:val="0"/>
      <w:marBottom w:val="0"/>
      <w:divBdr>
        <w:top w:val="none" w:sz="0" w:space="0" w:color="auto"/>
        <w:left w:val="none" w:sz="0" w:space="0" w:color="auto"/>
        <w:bottom w:val="none" w:sz="0" w:space="0" w:color="auto"/>
        <w:right w:val="none" w:sz="0" w:space="0" w:color="auto"/>
      </w:divBdr>
    </w:div>
    <w:div w:id="378483052">
      <w:bodyDiv w:val="1"/>
      <w:marLeft w:val="0"/>
      <w:marRight w:val="0"/>
      <w:marTop w:val="0"/>
      <w:marBottom w:val="0"/>
      <w:divBdr>
        <w:top w:val="none" w:sz="0" w:space="0" w:color="auto"/>
        <w:left w:val="none" w:sz="0" w:space="0" w:color="auto"/>
        <w:bottom w:val="none" w:sz="0" w:space="0" w:color="auto"/>
        <w:right w:val="none" w:sz="0" w:space="0" w:color="auto"/>
      </w:divBdr>
    </w:div>
    <w:div w:id="386807599">
      <w:bodyDiv w:val="1"/>
      <w:marLeft w:val="0"/>
      <w:marRight w:val="0"/>
      <w:marTop w:val="0"/>
      <w:marBottom w:val="0"/>
      <w:divBdr>
        <w:top w:val="none" w:sz="0" w:space="0" w:color="auto"/>
        <w:left w:val="none" w:sz="0" w:space="0" w:color="auto"/>
        <w:bottom w:val="none" w:sz="0" w:space="0" w:color="auto"/>
        <w:right w:val="none" w:sz="0" w:space="0" w:color="auto"/>
      </w:divBdr>
    </w:div>
    <w:div w:id="387807861">
      <w:bodyDiv w:val="1"/>
      <w:marLeft w:val="0"/>
      <w:marRight w:val="0"/>
      <w:marTop w:val="0"/>
      <w:marBottom w:val="0"/>
      <w:divBdr>
        <w:top w:val="none" w:sz="0" w:space="0" w:color="auto"/>
        <w:left w:val="none" w:sz="0" w:space="0" w:color="auto"/>
        <w:bottom w:val="none" w:sz="0" w:space="0" w:color="auto"/>
        <w:right w:val="none" w:sz="0" w:space="0" w:color="auto"/>
      </w:divBdr>
    </w:div>
    <w:div w:id="419373177">
      <w:bodyDiv w:val="1"/>
      <w:marLeft w:val="0"/>
      <w:marRight w:val="0"/>
      <w:marTop w:val="0"/>
      <w:marBottom w:val="0"/>
      <w:divBdr>
        <w:top w:val="none" w:sz="0" w:space="0" w:color="auto"/>
        <w:left w:val="none" w:sz="0" w:space="0" w:color="auto"/>
        <w:bottom w:val="none" w:sz="0" w:space="0" w:color="auto"/>
        <w:right w:val="none" w:sz="0" w:space="0" w:color="auto"/>
      </w:divBdr>
    </w:div>
    <w:div w:id="432239098">
      <w:bodyDiv w:val="1"/>
      <w:marLeft w:val="0"/>
      <w:marRight w:val="0"/>
      <w:marTop w:val="0"/>
      <w:marBottom w:val="0"/>
      <w:divBdr>
        <w:top w:val="none" w:sz="0" w:space="0" w:color="auto"/>
        <w:left w:val="none" w:sz="0" w:space="0" w:color="auto"/>
        <w:bottom w:val="none" w:sz="0" w:space="0" w:color="auto"/>
        <w:right w:val="none" w:sz="0" w:space="0" w:color="auto"/>
      </w:divBdr>
    </w:div>
    <w:div w:id="465583689">
      <w:bodyDiv w:val="1"/>
      <w:marLeft w:val="0"/>
      <w:marRight w:val="0"/>
      <w:marTop w:val="0"/>
      <w:marBottom w:val="0"/>
      <w:divBdr>
        <w:top w:val="none" w:sz="0" w:space="0" w:color="auto"/>
        <w:left w:val="none" w:sz="0" w:space="0" w:color="auto"/>
        <w:bottom w:val="none" w:sz="0" w:space="0" w:color="auto"/>
        <w:right w:val="none" w:sz="0" w:space="0" w:color="auto"/>
      </w:divBdr>
    </w:div>
    <w:div w:id="582567407">
      <w:bodyDiv w:val="1"/>
      <w:marLeft w:val="0"/>
      <w:marRight w:val="0"/>
      <w:marTop w:val="0"/>
      <w:marBottom w:val="0"/>
      <w:divBdr>
        <w:top w:val="none" w:sz="0" w:space="0" w:color="auto"/>
        <w:left w:val="none" w:sz="0" w:space="0" w:color="auto"/>
        <w:bottom w:val="none" w:sz="0" w:space="0" w:color="auto"/>
        <w:right w:val="none" w:sz="0" w:space="0" w:color="auto"/>
      </w:divBdr>
    </w:div>
    <w:div w:id="611014662">
      <w:bodyDiv w:val="1"/>
      <w:marLeft w:val="0"/>
      <w:marRight w:val="0"/>
      <w:marTop w:val="0"/>
      <w:marBottom w:val="0"/>
      <w:divBdr>
        <w:top w:val="none" w:sz="0" w:space="0" w:color="auto"/>
        <w:left w:val="none" w:sz="0" w:space="0" w:color="auto"/>
        <w:bottom w:val="none" w:sz="0" w:space="0" w:color="auto"/>
        <w:right w:val="none" w:sz="0" w:space="0" w:color="auto"/>
      </w:divBdr>
    </w:div>
    <w:div w:id="739444018">
      <w:bodyDiv w:val="1"/>
      <w:marLeft w:val="0"/>
      <w:marRight w:val="0"/>
      <w:marTop w:val="0"/>
      <w:marBottom w:val="0"/>
      <w:divBdr>
        <w:top w:val="none" w:sz="0" w:space="0" w:color="auto"/>
        <w:left w:val="none" w:sz="0" w:space="0" w:color="auto"/>
        <w:bottom w:val="none" w:sz="0" w:space="0" w:color="auto"/>
        <w:right w:val="none" w:sz="0" w:space="0" w:color="auto"/>
      </w:divBdr>
    </w:div>
    <w:div w:id="743717998">
      <w:bodyDiv w:val="1"/>
      <w:marLeft w:val="0"/>
      <w:marRight w:val="0"/>
      <w:marTop w:val="0"/>
      <w:marBottom w:val="0"/>
      <w:divBdr>
        <w:top w:val="none" w:sz="0" w:space="0" w:color="auto"/>
        <w:left w:val="none" w:sz="0" w:space="0" w:color="auto"/>
        <w:bottom w:val="none" w:sz="0" w:space="0" w:color="auto"/>
        <w:right w:val="none" w:sz="0" w:space="0" w:color="auto"/>
      </w:divBdr>
    </w:div>
    <w:div w:id="879786760">
      <w:bodyDiv w:val="1"/>
      <w:marLeft w:val="0"/>
      <w:marRight w:val="0"/>
      <w:marTop w:val="0"/>
      <w:marBottom w:val="0"/>
      <w:divBdr>
        <w:top w:val="none" w:sz="0" w:space="0" w:color="auto"/>
        <w:left w:val="none" w:sz="0" w:space="0" w:color="auto"/>
        <w:bottom w:val="none" w:sz="0" w:space="0" w:color="auto"/>
        <w:right w:val="none" w:sz="0" w:space="0" w:color="auto"/>
      </w:divBdr>
    </w:div>
    <w:div w:id="890649712">
      <w:bodyDiv w:val="1"/>
      <w:marLeft w:val="0"/>
      <w:marRight w:val="0"/>
      <w:marTop w:val="0"/>
      <w:marBottom w:val="0"/>
      <w:divBdr>
        <w:top w:val="none" w:sz="0" w:space="0" w:color="auto"/>
        <w:left w:val="none" w:sz="0" w:space="0" w:color="auto"/>
        <w:bottom w:val="none" w:sz="0" w:space="0" w:color="auto"/>
        <w:right w:val="none" w:sz="0" w:space="0" w:color="auto"/>
      </w:divBdr>
    </w:div>
    <w:div w:id="934166767">
      <w:bodyDiv w:val="1"/>
      <w:marLeft w:val="0"/>
      <w:marRight w:val="0"/>
      <w:marTop w:val="0"/>
      <w:marBottom w:val="0"/>
      <w:divBdr>
        <w:top w:val="none" w:sz="0" w:space="0" w:color="auto"/>
        <w:left w:val="none" w:sz="0" w:space="0" w:color="auto"/>
        <w:bottom w:val="none" w:sz="0" w:space="0" w:color="auto"/>
        <w:right w:val="none" w:sz="0" w:space="0" w:color="auto"/>
      </w:divBdr>
    </w:div>
    <w:div w:id="963198025">
      <w:bodyDiv w:val="1"/>
      <w:marLeft w:val="0"/>
      <w:marRight w:val="0"/>
      <w:marTop w:val="0"/>
      <w:marBottom w:val="0"/>
      <w:divBdr>
        <w:top w:val="none" w:sz="0" w:space="0" w:color="auto"/>
        <w:left w:val="none" w:sz="0" w:space="0" w:color="auto"/>
        <w:bottom w:val="none" w:sz="0" w:space="0" w:color="auto"/>
        <w:right w:val="none" w:sz="0" w:space="0" w:color="auto"/>
      </w:divBdr>
    </w:div>
    <w:div w:id="1028682591">
      <w:bodyDiv w:val="1"/>
      <w:marLeft w:val="0"/>
      <w:marRight w:val="0"/>
      <w:marTop w:val="0"/>
      <w:marBottom w:val="0"/>
      <w:divBdr>
        <w:top w:val="none" w:sz="0" w:space="0" w:color="auto"/>
        <w:left w:val="none" w:sz="0" w:space="0" w:color="auto"/>
        <w:bottom w:val="none" w:sz="0" w:space="0" w:color="auto"/>
        <w:right w:val="none" w:sz="0" w:space="0" w:color="auto"/>
      </w:divBdr>
    </w:div>
    <w:div w:id="1093821910">
      <w:bodyDiv w:val="1"/>
      <w:marLeft w:val="0"/>
      <w:marRight w:val="0"/>
      <w:marTop w:val="0"/>
      <w:marBottom w:val="0"/>
      <w:divBdr>
        <w:top w:val="none" w:sz="0" w:space="0" w:color="auto"/>
        <w:left w:val="none" w:sz="0" w:space="0" w:color="auto"/>
        <w:bottom w:val="none" w:sz="0" w:space="0" w:color="auto"/>
        <w:right w:val="none" w:sz="0" w:space="0" w:color="auto"/>
      </w:divBdr>
    </w:div>
    <w:div w:id="1113326878">
      <w:bodyDiv w:val="1"/>
      <w:marLeft w:val="0"/>
      <w:marRight w:val="0"/>
      <w:marTop w:val="0"/>
      <w:marBottom w:val="0"/>
      <w:divBdr>
        <w:top w:val="none" w:sz="0" w:space="0" w:color="auto"/>
        <w:left w:val="none" w:sz="0" w:space="0" w:color="auto"/>
        <w:bottom w:val="none" w:sz="0" w:space="0" w:color="auto"/>
        <w:right w:val="none" w:sz="0" w:space="0" w:color="auto"/>
      </w:divBdr>
    </w:div>
    <w:div w:id="1175613213">
      <w:bodyDiv w:val="1"/>
      <w:marLeft w:val="0"/>
      <w:marRight w:val="0"/>
      <w:marTop w:val="0"/>
      <w:marBottom w:val="0"/>
      <w:divBdr>
        <w:top w:val="none" w:sz="0" w:space="0" w:color="auto"/>
        <w:left w:val="none" w:sz="0" w:space="0" w:color="auto"/>
        <w:bottom w:val="none" w:sz="0" w:space="0" w:color="auto"/>
        <w:right w:val="none" w:sz="0" w:space="0" w:color="auto"/>
      </w:divBdr>
    </w:div>
    <w:div w:id="1200318223">
      <w:bodyDiv w:val="1"/>
      <w:marLeft w:val="0"/>
      <w:marRight w:val="0"/>
      <w:marTop w:val="0"/>
      <w:marBottom w:val="0"/>
      <w:divBdr>
        <w:top w:val="none" w:sz="0" w:space="0" w:color="auto"/>
        <w:left w:val="none" w:sz="0" w:space="0" w:color="auto"/>
        <w:bottom w:val="none" w:sz="0" w:space="0" w:color="auto"/>
        <w:right w:val="none" w:sz="0" w:space="0" w:color="auto"/>
      </w:divBdr>
    </w:div>
    <w:div w:id="1281372765">
      <w:bodyDiv w:val="1"/>
      <w:marLeft w:val="0"/>
      <w:marRight w:val="0"/>
      <w:marTop w:val="0"/>
      <w:marBottom w:val="0"/>
      <w:divBdr>
        <w:top w:val="none" w:sz="0" w:space="0" w:color="auto"/>
        <w:left w:val="none" w:sz="0" w:space="0" w:color="auto"/>
        <w:bottom w:val="none" w:sz="0" w:space="0" w:color="auto"/>
        <w:right w:val="none" w:sz="0" w:space="0" w:color="auto"/>
      </w:divBdr>
    </w:div>
    <w:div w:id="1374308889">
      <w:bodyDiv w:val="1"/>
      <w:marLeft w:val="0"/>
      <w:marRight w:val="0"/>
      <w:marTop w:val="0"/>
      <w:marBottom w:val="0"/>
      <w:divBdr>
        <w:top w:val="none" w:sz="0" w:space="0" w:color="auto"/>
        <w:left w:val="none" w:sz="0" w:space="0" w:color="auto"/>
        <w:bottom w:val="none" w:sz="0" w:space="0" w:color="auto"/>
        <w:right w:val="none" w:sz="0" w:space="0" w:color="auto"/>
      </w:divBdr>
    </w:div>
    <w:div w:id="1382972179">
      <w:bodyDiv w:val="1"/>
      <w:marLeft w:val="0"/>
      <w:marRight w:val="0"/>
      <w:marTop w:val="0"/>
      <w:marBottom w:val="0"/>
      <w:divBdr>
        <w:top w:val="none" w:sz="0" w:space="0" w:color="auto"/>
        <w:left w:val="none" w:sz="0" w:space="0" w:color="auto"/>
        <w:bottom w:val="none" w:sz="0" w:space="0" w:color="auto"/>
        <w:right w:val="none" w:sz="0" w:space="0" w:color="auto"/>
      </w:divBdr>
    </w:div>
    <w:div w:id="1448428666">
      <w:bodyDiv w:val="1"/>
      <w:marLeft w:val="0"/>
      <w:marRight w:val="0"/>
      <w:marTop w:val="0"/>
      <w:marBottom w:val="0"/>
      <w:divBdr>
        <w:top w:val="none" w:sz="0" w:space="0" w:color="auto"/>
        <w:left w:val="none" w:sz="0" w:space="0" w:color="auto"/>
        <w:bottom w:val="none" w:sz="0" w:space="0" w:color="auto"/>
        <w:right w:val="none" w:sz="0" w:space="0" w:color="auto"/>
      </w:divBdr>
    </w:div>
    <w:div w:id="1481338825">
      <w:bodyDiv w:val="1"/>
      <w:marLeft w:val="0"/>
      <w:marRight w:val="0"/>
      <w:marTop w:val="0"/>
      <w:marBottom w:val="0"/>
      <w:divBdr>
        <w:top w:val="none" w:sz="0" w:space="0" w:color="auto"/>
        <w:left w:val="none" w:sz="0" w:space="0" w:color="auto"/>
        <w:bottom w:val="none" w:sz="0" w:space="0" w:color="auto"/>
        <w:right w:val="none" w:sz="0" w:space="0" w:color="auto"/>
      </w:divBdr>
    </w:div>
    <w:div w:id="1524436820">
      <w:bodyDiv w:val="1"/>
      <w:marLeft w:val="0"/>
      <w:marRight w:val="0"/>
      <w:marTop w:val="0"/>
      <w:marBottom w:val="0"/>
      <w:divBdr>
        <w:top w:val="none" w:sz="0" w:space="0" w:color="auto"/>
        <w:left w:val="none" w:sz="0" w:space="0" w:color="auto"/>
        <w:bottom w:val="none" w:sz="0" w:space="0" w:color="auto"/>
        <w:right w:val="none" w:sz="0" w:space="0" w:color="auto"/>
      </w:divBdr>
    </w:div>
    <w:div w:id="1547334020">
      <w:bodyDiv w:val="1"/>
      <w:marLeft w:val="0"/>
      <w:marRight w:val="0"/>
      <w:marTop w:val="0"/>
      <w:marBottom w:val="0"/>
      <w:divBdr>
        <w:top w:val="none" w:sz="0" w:space="0" w:color="auto"/>
        <w:left w:val="none" w:sz="0" w:space="0" w:color="auto"/>
        <w:bottom w:val="none" w:sz="0" w:space="0" w:color="auto"/>
        <w:right w:val="none" w:sz="0" w:space="0" w:color="auto"/>
      </w:divBdr>
    </w:div>
    <w:div w:id="1590918840">
      <w:bodyDiv w:val="1"/>
      <w:marLeft w:val="0"/>
      <w:marRight w:val="0"/>
      <w:marTop w:val="0"/>
      <w:marBottom w:val="0"/>
      <w:divBdr>
        <w:top w:val="none" w:sz="0" w:space="0" w:color="auto"/>
        <w:left w:val="none" w:sz="0" w:space="0" w:color="auto"/>
        <w:bottom w:val="none" w:sz="0" w:space="0" w:color="auto"/>
        <w:right w:val="none" w:sz="0" w:space="0" w:color="auto"/>
      </w:divBdr>
    </w:div>
    <w:div w:id="1642885239">
      <w:bodyDiv w:val="1"/>
      <w:marLeft w:val="0"/>
      <w:marRight w:val="0"/>
      <w:marTop w:val="0"/>
      <w:marBottom w:val="0"/>
      <w:divBdr>
        <w:top w:val="none" w:sz="0" w:space="0" w:color="auto"/>
        <w:left w:val="none" w:sz="0" w:space="0" w:color="auto"/>
        <w:bottom w:val="none" w:sz="0" w:space="0" w:color="auto"/>
        <w:right w:val="none" w:sz="0" w:space="0" w:color="auto"/>
      </w:divBdr>
      <w:divsChild>
        <w:div w:id="836842136">
          <w:marLeft w:val="0"/>
          <w:marRight w:val="0"/>
          <w:marTop w:val="0"/>
          <w:marBottom w:val="0"/>
          <w:divBdr>
            <w:top w:val="none" w:sz="0" w:space="0" w:color="auto"/>
            <w:left w:val="none" w:sz="0" w:space="0" w:color="auto"/>
            <w:bottom w:val="none" w:sz="0" w:space="0" w:color="auto"/>
            <w:right w:val="none" w:sz="0" w:space="0" w:color="auto"/>
          </w:divBdr>
        </w:div>
        <w:div w:id="307637812">
          <w:marLeft w:val="0"/>
          <w:marRight w:val="0"/>
          <w:marTop w:val="0"/>
          <w:marBottom w:val="0"/>
          <w:divBdr>
            <w:top w:val="none" w:sz="0" w:space="0" w:color="auto"/>
            <w:left w:val="none" w:sz="0" w:space="0" w:color="auto"/>
            <w:bottom w:val="none" w:sz="0" w:space="0" w:color="auto"/>
            <w:right w:val="none" w:sz="0" w:space="0" w:color="auto"/>
          </w:divBdr>
        </w:div>
        <w:div w:id="588778646">
          <w:marLeft w:val="0"/>
          <w:marRight w:val="0"/>
          <w:marTop w:val="0"/>
          <w:marBottom w:val="0"/>
          <w:divBdr>
            <w:top w:val="none" w:sz="0" w:space="0" w:color="auto"/>
            <w:left w:val="none" w:sz="0" w:space="0" w:color="auto"/>
            <w:bottom w:val="none" w:sz="0" w:space="0" w:color="auto"/>
            <w:right w:val="none" w:sz="0" w:space="0" w:color="auto"/>
          </w:divBdr>
        </w:div>
        <w:div w:id="1450585817">
          <w:marLeft w:val="0"/>
          <w:marRight w:val="0"/>
          <w:marTop w:val="0"/>
          <w:marBottom w:val="0"/>
          <w:divBdr>
            <w:top w:val="none" w:sz="0" w:space="0" w:color="auto"/>
            <w:left w:val="none" w:sz="0" w:space="0" w:color="auto"/>
            <w:bottom w:val="none" w:sz="0" w:space="0" w:color="auto"/>
            <w:right w:val="none" w:sz="0" w:space="0" w:color="auto"/>
          </w:divBdr>
        </w:div>
        <w:div w:id="1078481630">
          <w:marLeft w:val="0"/>
          <w:marRight w:val="0"/>
          <w:marTop w:val="0"/>
          <w:marBottom w:val="0"/>
          <w:divBdr>
            <w:top w:val="none" w:sz="0" w:space="0" w:color="auto"/>
            <w:left w:val="none" w:sz="0" w:space="0" w:color="auto"/>
            <w:bottom w:val="none" w:sz="0" w:space="0" w:color="auto"/>
            <w:right w:val="none" w:sz="0" w:space="0" w:color="auto"/>
          </w:divBdr>
        </w:div>
        <w:div w:id="1379159220">
          <w:marLeft w:val="0"/>
          <w:marRight w:val="0"/>
          <w:marTop w:val="0"/>
          <w:marBottom w:val="0"/>
          <w:divBdr>
            <w:top w:val="none" w:sz="0" w:space="0" w:color="auto"/>
            <w:left w:val="none" w:sz="0" w:space="0" w:color="auto"/>
            <w:bottom w:val="none" w:sz="0" w:space="0" w:color="auto"/>
            <w:right w:val="none" w:sz="0" w:space="0" w:color="auto"/>
          </w:divBdr>
        </w:div>
        <w:div w:id="264924635">
          <w:marLeft w:val="0"/>
          <w:marRight w:val="0"/>
          <w:marTop w:val="0"/>
          <w:marBottom w:val="0"/>
          <w:divBdr>
            <w:top w:val="none" w:sz="0" w:space="0" w:color="auto"/>
            <w:left w:val="none" w:sz="0" w:space="0" w:color="auto"/>
            <w:bottom w:val="none" w:sz="0" w:space="0" w:color="auto"/>
            <w:right w:val="none" w:sz="0" w:space="0" w:color="auto"/>
          </w:divBdr>
        </w:div>
        <w:div w:id="8148215">
          <w:marLeft w:val="0"/>
          <w:marRight w:val="0"/>
          <w:marTop w:val="0"/>
          <w:marBottom w:val="0"/>
          <w:divBdr>
            <w:top w:val="none" w:sz="0" w:space="0" w:color="auto"/>
            <w:left w:val="none" w:sz="0" w:space="0" w:color="auto"/>
            <w:bottom w:val="none" w:sz="0" w:space="0" w:color="auto"/>
            <w:right w:val="none" w:sz="0" w:space="0" w:color="auto"/>
          </w:divBdr>
        </w:div>
        <w:div w:id="608313248">
          <w:marLeft w:val="0"/>
          <w:marRight w:val="0"/>
          <w:marTop w:val="0"/>
          <w:marBottom w:val="0"/>
          <w:divBdr>
            <w:top w:val="none" w:sz="0" w:space="0" w:color="auto"/>
            <w:left w:val="none" w:sz="0" w:space="0" w:color="auto"/>
            <w:bottom w:val="none" w:sz="0" w:space="0" w:color="auto"/>
            <w:right w:val="none" w:sz="0" w:space="0" w:color="auto"/>
          </w:divBdr>
        </w:div>
        <w:div w:id="1233001533">
          <w:marLeft w:val="0"/>
          <w:marRight w:val="0"/>
          <w:marTop w:val="0"/>
          <w:marBottom w:val="0"/>
          <w:divBdr>
            <w:top w:val="none" w:sz="0" w:space="0" w:color="auto"/>
            <w:left w:val="none" w:sz="0" w:space="0" w:color="auto"/>
            <w:bottom w:val="none" w:sz="0" w:space="0" w:color="auto"/>
            <w:right w:val="none" w:sz="0" w:space="0" w:color="auto"/>
          </w:divBdr>
        </w:div>
        <w:div w:id="1680157301">
          <w:marLeft w:val="0"/>
          <w:marRight w:val="0"/>
          <w:marTop w:val="0"/>
          <w:marBottom w:val="0"/>
          <w:divBdr>
            <w:top w:val="none" w:sz="0" w:space="0" w:color="auto"/>
            <w:left w:val="none" w:sz="0" w:space="0" w:color="auto"/>
            <w:bottom w:val="none" w:sz="0" w:space="0" w:color="auto"/>
            <w:right w:val="none" w:sz="0" w:space="0" w:color="auto"/>
          </w:divBdr>
        </w:div>
      </w:divsChild>
    </w:div>
    <w:div w:id="1718122390">
      <w:bodyDiv w:val="1"/>
      <w:marLeft w:val="0"/>
      <w:marRight w:val="0"/>
      <w:marTop w:val="0"/>
      <w:marBottom w:val="0"/>
      <w:divBdr>
        <w:top w:val="none" w:sz="0" w:space="0" w:color="auto"/>
        <w:left w:val="none" w:sz="0" w:space="0" w:color="auto"/>
        <w:bottom w:val="none" w:sz="0" w:space="0" w:color="auto"/>
        <w:right w:val="none" w:sz="0" w:space="0" w:color="auto"/>
      </w:divBdr>
      <w:divsChild>
        <w:div w:id="1267082709">
          <w:marLeft w:val="0"/>
          <w:marRight w:val="0"/>
          <w:marTop w:val="0"/>
          <w:marBottom w:val="0"/>
          <w:divBdr>
            <w:top w:val="none" w:sz="0" w:space="0" w:color="auto"/>
            <w:left w:val="none" w:sz="0" w:space="0" w:color="auto"/>
            <w:bottom w:val="none" w:sz="0" w:space="0" w:color="auto"/>
            <w:right w:val="none" w:sz="0" w:space="0" w:color="auto"/>
          </w:divBdr>
        </w:div>
        <w:div w:id="1676037078">
          <w:marLeft w:val="0"/>
          <w:marRight w:val="0"/>
          <w:marTop w:val="0"/>
          <w:marBottom w:val="0"/>
          <w:divBdr>
            <w:top w:val="none" w:sz="0" w:space="0" w:color="auto"/>
            <w:left w:val="none" w:sz="0" w:space="0" w:color="auto"/>
            <w:bottom w:val="none" w:sz="0" w:space="0" w:color="auto"/>
            <w:right w:val="none" w:sz="0" w:space="0" w:color="auto"/>
          </w:divBdr>
        </w:div>
      </w:divsChild>
    </w:div>
    <w:div w:id="1896549882">
      <w:bodyDiv w:val="1"/>
      <w:marLeft w:val="0"/>
      <w:marRight w:val="0"/>
      <w:marTop w:val="0"/>
      <w:marBottom w:val="0"/>
      <w:divBdr>
        <w:top w:val="none" w:sz="0" w:space="0" w:color="auto"/>
        <w:left w:val="none" w:sz="0" w:space="0" w:color="auto"/>
        <w:bottom w:val="none" w:sz="0" w:space="0" w:color="auto"/>
        <w:right w:val="none" w:sz="0" w:space="0" w:color="auto"/>
      </w:divBdr>
    </w:div>
    <w:div w:id="1908610860">
      <w:bodyDiv w:val="1"/>
      <w:marLeft w:val="0"/>
      <w:marRight w:val="0"/>
      <w:marTop w:val="0"/>
      <w:marBottom w:val="0"/>
      <w:divBdr>
        <w:top w:val="none" w:sz="0" w:space="0" w:color="auto"/>
        <w:left w:val="none" w:sz="0" w:space="0" w:color="auto"/>
        <w:bottom w:val="none" w:sz="0" w:space="0" w:color="auto"/>
        <w:right w:val="none" w:sz="0" w:space="0" w:color="auto"/>
      </w:divBdr>
    </w:div>
    <w:div w:id="1909269271">
      <w:bodyDiv w:val="1"/>
      <w:marLeft w:val="0"/>
      <w:marRight w:val="0"/>
      <w:marTop w:val="0"/>
      <w:marBottom w:val="0"/>
      <w:divBdr>
        <w:top w:val="none" w:sz="0" w:space="0" w:color="auto"/>
        <w:left w:val="none" w:sz="0" w:space="0" w:color="auto"/>
        <w:bottom w:val="none" w:sz="0" w:space="0" w:color="auto"/>
        <w:right w:val="none" w:sz="0" w:space="0" w:color="auto"/>
      </w:divBdr>
      <w:divsChild>
        <w:div w:id="18326747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1388708">
              <w:marLeft w:val="0"/>
              <w:marRight w:val="0"/>
              <w:marTop w:val="0"/>
              <w:marBottom w:val="0"/>
              <w:divBdr>
                <w:top w:val="none" w:sz="0" w:space="0" w:color="auto"/>
                <w:left w:val="none" w:sz="0" w:space="0" w:color="auto"/>
                <w:bottom w:val="none" w:sz="0" w:space="0" w:color="auto"/>
                <w:right w:val="none" w:sz="0" w:space="0" w:color="auto"/>
              </w:divBdr>
              <w:divsChild>
                <w:div w:id="1566259280">
                  <w:marLeft w:val="0"/>
                  <w:marRight w:val="0"/>
                  <w:marTop w:val="0"/>
                  <w:marBottom w:val="0"/>
                  <w:divBdr>
                    <w:top w:val="none" w:sz="0" w:space="0" w:color="auto"/>
                    <w:left w:val="none" w:sz="0" w:space="0" w:color="auto"/>
                    <w:bottom w:val="none" w:sz="0" w:space="0" w:color="auto"/>
                    <w:right w:val="none" w:sz="0" w:space="0" w:color="auto"/>
                  </w:divBdr>
                  <w:divsChild>
                    <w:div w:id="1206286290">
                      <w:marLeft w:val="0"/>
                      <w:marRight w:val="0"/>
                      <w:marTop w:val="0"/>
                      <w:marBottom w:val="0"/>
                      <w:divBdr>
                        <w:top w:val="none" w:sz="0" w:space="0" w:color="auto"/>
                        <w:left w:val="none" w:sz="0" w:space="0" w:color="auto"/>
                        <w:bottom w:val="none" w:sz="0" w:space="0" w:color="auto"/>
                        <w:right w:val="none" w:sz="0" w:space="0" w:color="auto"/>
                      </w:divBdr>
                      <w:divsChild>
                        <w:div w:id="51769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1526972">
      <w:bodyDiv w:val="1"/>
      <w:marLeft w:val="0"/>
      <w:marRight w:val="0"/>
      <w:marTop w:val="0"/>
      <w:marBottom w:val="0"/>
      <w:divBdr>
        <w:top w:val="none" w:sz="0" w:space="0" w:color="auto"/>
        <w:left w:val="none" w:sz="0" w:space="0" w:color="auto"/>
        <w:bottom w:val="none" w:sz="0" w:space="0" w:color="auto"/>
        <w:right w:val="none" w:sz="0" w:space="0" w:color="auto"/>
      </w:divBdr>
    </w:div>
    <w:div w:id="1990016859">
      <w:bodyDiv w:val="1"/>
      <w:marLeft w:val="0"/>
      <w:marRight w:val="0"/>
      <w:marTop w:val="0"/>
      <w:marBottom w:val="0"/>
      <w:divBdr>
        <w:top w:val="none" w:sz="0" w:space="0" w:color="auto"/>
        <w:left w:val="none" w:sz="0" w:space="0" w:color="auto"/>
        <w:bottom w:val="none" w:sz="0" w:space="0" w:color="auto"/>
        <w:right w:val="none" w:sz="0" w:space="0" w:color="auto"/>
      </w:divBdr>
    </w:div>
    <w:div w:id="1993750090">
      <w:bodyDiv w:val="1"/>
      <w:marLeft w:val="0"/>
      <w:marRight w:val="0"/>
      <w:marTop w:val="0"/>
      <w:marBottom w:val="0"/>
      <w:divBdr>
        <w:top w:val="none" w:sz="0" w:space="0" w:color="auto"/>
        <w:left w:val="none" w:sz="0" w:space="0" w:color="auto"/>
        <w:bottom w:val="none" w:sz="0" w:space="0" w:color="auto"/>
        <w:right w:val="none" w:sz="0" w:space="0" w:color="auto"/>
      </w:divBdr>
    </w:div>
    <w:div w:id="2051224326">
      <w:bodyDiv w:val="1"/>
      <w:marLeft w:val="0"/>
      <w:marRight w:val="0"/>
      <w:marTop w:val="0"/>
      <w:marBottom w:val="0"/>
      <w:divBdr>
        <w:top w:val="none" w:sz="0" w:space="0" w:color="auto"/>
        <w:left w:val="none" w:sz="0" w:space="0" w:color="auto"/>
        <w:bottom w:val="none" w:sz="0" w:space="0" w:color="auto"/>
        <w:right w:val="none" w:sz="0" w:space="0" w:color="auto"/>
      </w:divBdr>
    </w:div>
    <w:div w:id="2074549201">
      <w:bodyDiv w:val="1"/>
      <w:marLeft w:val="0"/>
      <w:marRight w:val="0"/>
      <w:marTop w:val="0"/>
      <w:marBottom w:val="0"/>
      <w:divBdr>
        <w:top w:val="none" w:sz="0" w:space="0" w:color="auto"/>
        <w:left w:val="none" w:sz="0" w:space="0" w:color="auto"/>
        <w:bottom w:val="none" w:sz="0" w:space="0" w:color="auto"/>
        <w:right w:val="none" w:sz="0" w:space="0" w:color="auto"/>
      </w:divBdr>
    </w:div>
    <w:div w:id="2106072049">
      <w:bodyDiv w:val="1"/>
      <w:marLeft w:val="0"/>
      <w:marRight w:val="0"/>
      <w:marTop w:val="0"/>
      <w:marBottom w:val="0"/>
      <w:divBdr>
        <w:top w:val="none" w:sz="0" w:space="0" w:color="auto"/>
        <w:left w:val="none" w:sz="0" w:space="0" w:color="auto"/>
        <w:bottom w:val="none" w:sz="0" w:space="0" w:color="auto"/>
        <w:right w:val="none" w:sz="0" w:space="0" w:color="auto"/>
      </w:divBdr>
    </w:div>
    <w:div w:id="212017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fgodat@uv.uni-kiel.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9</Words>
  <Characters>2335</Characters>
  <Application>Microsoft Office Word</Application>
  <DocSecurity>0</DocSecurity>
  <Lines>19</Lines>
  <Paragraphs>5</Paragraphs>
  <ScaleCrop>false</ScaleCrop>
  <HeadingPairs>
    <vt:vector size="4" baseType="variant">
      <vt:variant>
        <vt:lpstr>Naslov</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Javier González Rueda</dc:creator>
  <cp:lastModifiedBy>Ivana Jadrić</cp:lastModifiedBy>
  <cp:revision>4</cp:revision>
  <cp:lastPrinted>2023-03-03T16:03:00Z</cp:lastPrinted>
  <dcterms:created xsi:type="dcterms:W3CDTF">2023-03-03T16:01:00Z</dcterms:created>
  <dcterms:modified xsi:type="dcterms:W3CDTF">2023-03-03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639555b7f35715bc0ad9bdb97c491a8800cbbefaba5c449af0876d69e9d4c7</vt:lpwstr>
  </property>
</Properties>
</file>